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962C6B" w14:textId="0929C869" w:rsidR="00AB263B" w:rsidRDefault="009147C7">
      <w:pPr>
        <w:rPr>
          <w:b/>
          <w:sz w:val="28"/>
        </w:rPr>
      </w:pPr>
      <w:r w:rsidRPr="009147C7">
        <w:rPr>
          <w:b/>
          <w:sz w:val="28"/>
        </w:rPr>
        <w:t>Ch8</w:t>
      </w:r>
      <w:r w:rsidR="004E7EA2">
        <w:rPr>
          <w:b/>
          <w:sz w:val="28"/>
        </w:rPr>
        <w:t>.</w:t>
      </w:r>
      <w:r w:rsidR="00BD7155">
        <w:rPr>
          <w:b/>
          <w:sz w:val="28"/>
        </w:rPr>
        <w:t>1</w:t>
      </w:r>
      <w:r w:rsidRPr="009147C7">
        <w:rPr>
          <w:b/>
          <w:sz w:val="28"/>
        </w:rPr>
        <w:t xml:space="preserve"> Assignment_WiFi</w:t>
      </w:r>
    </w:p>
    <w:p w14:paraId="6C546A6E" w14:textId="423CE8ED" w:rsidR="009147C7" w:rsidRDefault="004E7EA2">
      <w:pPr>
        <w:rPr>
          <w:b/>
          <w:sz w:val="28"/>
        </w:rPr>
      </w:pPr>
      <w:r>
        <w:rPr>
          <w:b/>
          <w:sz w:val="28"/>
        </w:rPr>
        <w:t xml:space="preserve">Name: </w:t>
      </w:r>
      <w:r w:rsidR="00835F0C">
        <w:rPr>
          <w:b/>
          <w:sz w:val="28"/>
        </w:rPr>
        <w:t>Mark Van Wormer     z1800639</w:t>
      </w:r>
    </w:p>
    <w:p w14:paraId="47EAC426" w14:textId="1C7D475F" w:rsidR="009147C7" w:rsidRDefault="001B4C8A">
      <w:pPr>
        <w:rPr>
          <w:sz w:val="28"/>
        </w:rPr>
      </w:pPr>
      <w:r>
        <w:rPr>
          <w:b/>
          <w:sz w:val="28"/>
        </w:rPr>
        <w:t xml:space="preserve">Activity 1. </w:t>
      </w:r>
      <w:r w:rsidR="00B01A9F" w:rsidRPr="00B01A9F">
        <w:rPr>
          <w:sz w:val="28"/>
        </w:rPr>
        <w:t xml:space="preserve">Understanding of </w:t>
      </w:r>
      <w:proofErr w:type="spellStart"/>
      <w:r w:rsidR="00B01A9F" w:rsidRPr="00B01A9F">
        <w:rPr>
          <w:sz w:val="28"/>
        </w:rPr>
        <w:t>WiFi</w:t>
      </w:r>
      <w:proofErr w:type="spellEnd"/>
      <w:r w:rsidR="00B01A9F" w:rsidRPr="00B01A9F">
        <w:rPr>
          <w:sz w:val="28"/>
        </w:rPr>
        <w:t xml:space="preserve"> Terms.</w:t>
      </w:r>
    </w:p>
    <w:p w14:paraId="0D27CC13" w14:textId="52E97981" w:rsidR="00B01A9F" w:rsidRDefault="00B01A9F">
      <w:pPr>
        <w:rPr>
          <w:sz w:val="28"/>
        </w:rPr>
      </w:pPr>
      <w:r>
        <w:rPr>
          <w:b/>
          <w:sz w:val="28"/>
        </w:rPr>
        <w:t xml:space="preserve">Task 1. </w:t>
      </w:r>
      <w:r w:rsidRPr="00EB4661">
        <w:rPr>
          <w:sz w:val="28"/>
        </w:rPr>
        <w:t>Definitions. Find the definitions of the following terms from your te</w:t>
      </w:r>
      <w:r w:rsidR="00EB4661" w:rsidRPr="00EB4661">
        <w:rPr>
          <w:sz w:val="28"/>
        </w:rPr>
        <w:t>x</w:t>
      </w:r>
      <w:r w:rsidRPr="00EB4661">
        <w:rPr>
          <w:sz w:val="28"/>
        </w:rPr>
        <w:t>tbook and use your own words to rephrase the definitions.</w:t>
      </w:r>
    </w:p>
    <w:p w14:paraId="61E736CF" w14:textId="4CED740B" w:rsidR="00EB4661" w:rsidRPr="00D60C18" w:rsidRDefault="00EB4661">
      <w:pPr>
        <w:rPr>
          <w:sz w:val="28"/>
          <w:highlight w:val="yellow"/>
        </w:rPr>
      </w:pPr>
      <w:r w:rsidRPr="00D60C18">
        <w:rPr>
          <w:sz w:val="28"/>
          <w:highlight w:val="yellow"/>
        </w:rPr>
        <w:t>Example:</w:t>
      </w:r>
    </w:p>
    <w:p w14:paraId="4C89B90A" w14:textId="052858AC" w:rsidR="00EB4661" w:rsidRPr="00D60C18" w:rsidRDefault="00D60C18">
      <w:pPr>
        <w:rPr>
          <w:sz w:val="28"/>
          <w:highlight w:val="yellow"/>
        </w:rPr>
      </w:pPr>
      <w:r w:rsidRPr="00D60C18">
        <w:rPr>
          <w:sz w:val="28"/>
          <w:highlight w:val="yellow"/>
        </w:rPr>
        <w:t>Access</w:t>
      </w:r>
      <w:r w:rsidR="00EB4661" w:rsidRPr="00D60C18">
        <w:rPr>
          <w:sz w:val="28"/>
          <w:highlight w:val="yellow"/>
        </w:rPr>
        <w:t xml:space="preserve"> Point (AP)</w:t>
      </w:r>
    </w:p>
    <w:p w14:paraId="647AA9BE" w14:textId="35C52986" w:rsidR="00EB4661" w:rsidRPr="00D60C18" w:rsidRDefault="00EB4661">
      <w:pPr>
        <w:rPr>
          <w:sz w:val="28"/>
          <w:highlight w:val="yellow"/>
        </w:rPr>
      </w:pPr>
      <w:r w:rsidRPr="00D60C18">
        <w:rPr>
          <w:sz w:val="28"/>
          <w:highlight w:val="yellow"/>
        </w:rPr>
        <w:t xml:space="preserve">-Book definition: a dedicated device or software running on a computer or any other device. The primary role of APs is to provide interconnectivity between Ethernet and </w:t>
      </w:r>
      <w:proofErr w:type="spellStart"/>
      <w:r w:rsidRPr="00D60C18">
        <w:rPr>
          <w:sz w:val="28"/>
          <w:highlight w:val="yellow"/>
        </w:rPr>
        <w:t>WiFi</w:t>
      </w:r>
      <w:proofErr w:type="spellEnd"/>
      <w:r w:rsidRPr="00D60C18">
        <w:rPr>
          <w:sz w:val="28"/>
          <w:highlight w:val="yellow"/>
        </w:rPr>
        <w:t xml:space="preserve"> through the translation of their frame</w:t>
      </w:r>
      <w:r w:rsidR="00D60C18" w:rsidRPr="00D60C18">
        <w:rPr>
          <w:sz w:val="28"/>
          <w:highlight w:val="yellow"/>
        </w:rPr>
        <w:t>s</w:t>
      </w:r>
      <w:r w:rsidRPr="00D60C18">
        <w:rPr>
          <w:sz w:val="28"/>
          <w:highlight w:val="yellow"/>
        </w:rPr>
        <w:t>.</w:t>
      </w:r>
    </w:p>
    <w:p w14:paraId="01DEAEE3" w14:textId="0E2475A5" w:rsidR="00EB4661" w:rsidRDefault="00EB4661">
      <w:pPr>
        <w:rPr>
          <w:sz w:val="28"/>
        </w:rPr>
      </w:pPr>
      <w:r w:rsidRPr="00D60C18">
        <w:rPr>
          <w:sz w:val="28"/>
          <w:highlight w:val="yellow"/>
        </w:rPr>
        <w:t xml:space="preserve">-My definition: </w:t>
      </w:r>
      <w:r w:rsidR="00D60C18" w:rsidRPr="00D60C18">
        <w:rPr>
          <w:sz w:val="28"/>
          <w:highlight w:val="yellow"/>
        </w:rPr>
        <w:t>APs can be regarded as the intermediary devices or softwares that connect wireless devices to the wired LAN. In this way, the wireless devices can access the Internet</w:t>
      </w:r>
      <w:r w:rsidR="00CE1A7F">
        <w:rPr>
          <w:sz w:val="28"/>
          <w:highlight w:val="yellow"/>
        </w:rPr>
        <w:t>.</w:t>
      </w:r>
      <w:r w:rsidR="00D60C18">
        <w:rPr>
          <w:sz w:val="28"/>
        </w:rPr>
        <w:t xml:space="preserve"> </w:t>
      </w:r>
    </w:p>
    <w:p w14:paraId="5E07237E" w14:textId="77777777" w:rsidR="00EB4661" w:rsidRPr="00EB4661" w:rsidRDefault="00EB4661">
      <w:pPr>
        <w:rPr>
          <w:sz w:val="28"/>
        </w:rPr>
      </w:pPr>
    </w:p>
    <w:p w14:paraId="59C519A0" w14:textId="576B70BF" w:rsidR="00B01A9F" w:rsidRPr="004E7EA2" w:rsidRDefault="00EB4661">
      <w:pPr>
        <w:rPr>
          <w:color w:val="FF0000"/>
          <w:sz w:val="28"/>
        </w:rPr>
      </w:pPr>
      <w:r>
        <w:rPr>
          <w:sz w:val="28"/>
        </w:rPr>
        <w:t xml:space="preserve">a. </w:t>
      </w:r>
      <w:r w:rsidRPr="00EB4661">
        <w:rPr>
          <w:sz w:val="28"/>
        </w:rPr>
        <w:t>Basic Service Set</w:t>
      </w:r>
      <w:r>
        <w:rPr>
          <w:sz w:val="28"/>
        </w:rPr>
        <w:t xml:space="preserve"> (BSS)</w:t>
      </w:r>
      <w:r w:rsidR="004E7EA2">
        <w:rPr>
          <w:sz w:val="28"/>
        </w:rPr>
        <w:t xml:space="preserve"> </w:t>
      </w:r>
      <w:r w:rsidR="004E7EA2" w:rsidRPr="004E7EA2">
        <w:rPr>
          <w:color w:val="FF0000"/>
          <w:sz w:val="28"/>
        </w:rPr>
        <w:t>(1 point)</w:t>
      </w:r>
    </w:p>
    <w:p w14:paraId="093B3EDE" w14:textId="33EFAC22" w:rsidR="00EB4661" w:rsidRDefault="00EB4661">
      <w:pPr>
        <w:rPr>
          <w:sz w:val="28"/>
        </w:rPr>
      </w:pPr>
      <w:r>
        <w:rPr>
          <w:sz w:val="28"/>
        </w:rPr>
        <w:t>-Book definition:</w:t>
      </w:r>
      <w:r w:rsidR="00835F0C">
        <w:rPr>
          <w:sz w:val="28"/>
        </w:rPr>
        <w:t xml:space="preserve"> </w:t>
      </w:r>
      <w:r w:rsidR="00835F0C" w:rsidRPr="00C9026B">
        <w:rPr>
          <w:color w:val="FF0000"/>
          <w:sz w:val="28"/>
        </w:rPr>
        <w:t xml:space="preserve">The smallest building block of a </w:t>
      </w:r>
      <w:r w:rsidR="00C9026B" w:rsidRPr="00C9026B">
        <w:rPr>
          <w:color w:val="FF0000"/>
          <w:sz w:val="28"/>
        </w:rPr>
        <w:t>Wi-Fi</w:t>
      </w:r>
      <w:r w:rsidR="00835F0C" w:rsidRPr="00C9026B">
        <w:rPr>
          <w:color w:val="FF0000"/>
          <w:sz w:val="28"/>
        </w:rPr>
        <w:t xml:space="preserve"> LAN. In the ad hoc mode, it takes minimum two stations. In the infrastructure mode, it needs at least one host station and one access point.</w:t>
      </w:r>
    </w:p>
    <w:p w14:paraId="53148436" w14:textId="285CE1CF" w:rsidR="00EB4661" w:rsidRDefault="00EB4661">
      <w:pPr>
        <w:rPr>
          <w:sz w:val="28"/>
        </w:rPr>
      </w:pPr>
      <w:r>
        <w:rPr>
          <w:sz w:val="28"/>
        </w:rPr>
        <w:t>-My definition:</w:t>
      </w:r>
      <w:r w:rsidR="00835F0C">
        <w:rPr>
          <w:sz w:val="28"/>
        </w:rPr>
        <w:t xml:space="preserve"> </w:t>
      </w:r>
      <w:r w:rsidR="00C9026B" w:rsidRPr="00C9026B">
        <w:rPr>
          <w:color w:val="FF0000"/>
          <w:sz w:val="28"/>
        </w:rPr>
        <w:t>Is a single building or block consisting of two stations when using ad hoc mode but at least one host and one access point in the infrastructure mode.</w:t>
      </w:r>
    </w:p>
    <w:p w14:paraId="5EB9605B" w14:textId="46F49678" w:rsidR="00EB4661" w:rsidRPr="004E7EA2" w:rsidRDefault="00EB4661">
      <w:pPr>
        <w:rPr>
          <w:color w:val="FF0000"/>
          <w:sz w:val="28"/>
        </w:rPr>
      </w:pPr>
      <w:r>
        <w:rPr>
          <w:sz w:val="28"/>
        </w:rPr>
        <w:t>b. Service Set Identification (SSID)</w:t>
      </w:r>
      <w:r w:rsidR="004E7EA2" w:rsidRPr="004E7EA2">
        <w:rPr>
          <w:color w:val="FF0000"/>
          <w:sz w:val="28"/>
        </w:rPr>
        <w:t xml:space="preserve"> (1 point)</w:t>
      </w:r>
    </w:p>
    <w:p w14:paraId="75578F80" w14:textId="4F616113" w:rsidR="00EB4661" w:rsidRDefault="00EB4661">
      <w:pPr>
        <w:rPr>
          <w:sz w:val="28"/>
        </w:rPr>
      </w:pPr>
      <w:r>
        <w:rPr>
          <w:sz w:val="28"/>
        </w:rPr>
        <w:t>-Book definition</w:t>
      </w:r>
      <w:r w:rsidR="001E4473">
        <w:rPr>
          <w:sz w:val="28"/>
        </w:rPr>
        <w:t>:</w:t>
      </w:r>
      <w:r w:rsidR="00C9026B">
        <w:rPr>
          <w:sz w:val="28"/>
        </w:rPr>
        <w:t xml:space="preserve"> </w:t>
      </w:r>
      <w:r w:rsidR="00C9026B" w:rsidRPr="00C9026B">
        <w:rPr>
          <w:color w:val="FF0000"/>
          <w:sz w:val="28"/>
        </w:rPr>
        <w:t>It is the identifier of a Wi-Fi network and is configured in the access point(s).</w:t>
      </w:r>
    </w:p>
    <w:p w14:paraId="302BAB0A" w14:textId="53A0C476" w:rsidR="00C9026B" w:rsidRPr="00414D74" w:rsidRDefault="00EB4661">
      <w:pPr>
        <w:rPr>
          <w:color w:val="FF0000"/>
          <w:sz w:val="28"/>
        </w:rPr>
      </w:pPr>
      <w:r>
        <w:rPr>
          <w:sz w:val="28"/>
        </w:rPr>
        <w:t>-My definition</w:t>
      </w:r>
      <w:r w:rsidR="001E4473">
        <w:rPr>
          <w:sz w:val="28"/>
        </w:rPr>
        <w:t>:</w:t>
      </w:r>
      <w:r w:rsidR="00C9026B">
        <w:rPr>
          <w:sz w:val="28"/>
        </w:rPr>
        <w:t xml:space="preserve"> </w:t>
      </w:r>
      <w:r w:rsidR="00C9026B" w:rsidRPr="00C9026B">
        <w:rPr>
          <w:color w:val="FF0000"/>
          <w:sz w:val="28"/>
        </w:rPr>
        <w:t>Is how we identify a Wi-Fi Network and how it is configured in the Ap’s</w:t>
      </w:r>
    </w:p>
    <w:p w14:paraId="43AF59EE" w14:textId="0FF020B9" w:rsidR="00D60C18" w:rsidRPr="004E7EA2" w:rsidRDefault="00D60C18">
      <w:pPr>
        <w:rPr>
          <w:color w:val="FF0000"/>
          <w:sz w:val="28"/>
        </w:rPr>
      </w:pPr>
      <w:r>
        <w:rPr>
          <w:sz w:val="28"/>
        </w:rPr>
        <w:t>c. Basic Service Set Identification</w:t>
      </w:r>
      <w:r w:rsidR="004E7EA2">
        <w:rPr>
          <w:sz w:val="28"/>
        </w:rPr>
        <w:t xml:space="preserve"> (BSSID) </w:t>
      </w:r>
      <w:r w:rsidR="004E7EA2" w:rsidRPr="004E7EA2">
        <w:rPr>
          <w:color w:val="FF0000"/>
          <w:sz w:val="28"/>
        </w:rPr>
        <w:t>(1 point)</w:t>
      </w:r>
    </w:p>
    <w:p w14:paraId="5934A3D0" w14:textId="08DD98C1" w:rsidR="00D60C18" w:rsidRDefault="00D60C18" w:rsidP="00D60C18">
      <w:pPr>
        <w:rPr>
          <w:sz w:val="28"/>
        </w:rPr>
      </w:pPr>
      <w:r>
        <w:rPr>
          <w:sz w:val="28"/>
        </w:rPr>
        <w:lastRenderedPageBreak/>
        <w:t>-Book definition</w:t>
      </w:r>
      <w:r w:rsidR="001E4473">
        <w:rPr>
          <w:sz w:val="28"/>
        </w:rPr>
        <w:t>:</w:t>
      </w:r>
      <w:r w:rsidR="00C9026B">
        <w:rPr>
          <w:sz w:val="28"/>
        </w:rPr>
        <w:t xml:space="preserve"> </w:t>
      </w:r>
      <w:r w:rsidR="00C9026B" w:rsidRPr="00C9026B">
        <w:rPr>
          <w:color w:val="FF0000"/>
          <w:sz w:val="28"/>
        </w:rPr>
        <w:t>Each BSS has a 48-bit BSSID to uniquely distinguish a BSS from other BSS. In the infrastructure mode, the BSSID of a basic service set is the access point’s MAC address.</w:t>
      </w:r>
    </w:p>
    <w:p w14:paraId="334A6CA0" w14:textId="1AA39500" w:rsidR="00D60C18" w:rsidRDefault="00D60C18">
      <w:pPr>
        <w:rPr>
          <w:sz w:val="28"/>
        </w:rPr>
      </w:pPr>
      <w:r>
        <w:rPr>
          <w:sz w:val="28"/>
        </w:rPr>
        <w:t>-My definition</w:t>
      </w:r>
      <w:r w:rsidR="001E4473">
        <w:rPr>
          <w:sz w:val="28"/>
        </w:rPr>
        <w:t>:</w:t>
      </w:r>
      <w:r w:rsidR="00C9026B">
        <w:rPr>
          <w:sz w:val="28"/>
        </w:rPr>
        <w:t xml:space="preserve"> </w:t>
      </w:r>
      <w:r w:rsidR="00C9026B" w:rsidRPr="00C9026B">
        <w:rPr>
          <w:color w:val="FF0000"/>
          <w:sz w:val="28"/>
        </w:rPr>
        <w:t>The BSS consists of a 48-bit BSSID which is unique to distinguish it from others BSS. The BSSID is the access points MAC address in infrastructure mode.</w:t>
      </w:r>
    </w:p>
    <w:p w14:paraId="6C3D12DC" w14:textId="552EBB21" w:rsidR="00EB4661" w:rsidRPr="004E7EA2" w:rsidRDefault="00D60C18">
      <w:pPr>
        <w:rPr>
          <w:color w:val="FF0000"/>
          <w:sz w:val="28"/>
        </w:rPr>
      </w:pPr>
      <w:r>
        <w:rPr>
          <w:sz w:val="28"/>
        </w:rPr>
        <w:t>d</w:t>
      </w:r>
      <w:r w:rsidR="00EB4661">
        <w:rPr>
          <w:sz w:val="28"/>
        </w:rPr>
        <w:t>. Extended Service Set (ESS)</w:t>
      </w:r>
      <w:r w:rsidR="004E7EA2">
        <w:rPr>
          <w:sz w:val="28"/>
        </w:rPr>
        <w:t xml:space="preserve"> </w:t>
      </w:r>
      <w:r w:rsidR="004E7EA2" w:rsidRPr="004E7EA2">
        <w:rPr>
          <w:color w:val="FF0000"/>
          <w:sz w:val="28"/>
        </w:rPr>
        <w:t>(1 point)</w:t>
      </w:r>
    </w:p>
    <w:p w14:paraId="6A4C49B2" w14:textId="72443F16" w:rsidR="00EB4661" w:rsidRDefault="00EB4661">
      <w:pPr>
        <w:rPr>
          <w:sz w:val="28"/>
        </w:rPr>
      </w:pPr>
      <w:r>
        <w:rPr>
          <w:sz w:val="28"/>
        </w:rPr>
        <w:t>-Book definition</w:t>
      </w:r>
      <w:r w:rsidR="001E4473">
        <w:rPr>
          <w:sz w:val="28"/>
        </w:rPr>
        <w:t>:</w:t>
      </w:r>
      <w:r w:rsidR="00C9026B">
        <w:rPr>
          <w:sz w:val="28"/>
        </w:rPr>
        <w:t xml:space="preserve"> </w:t>
      </w:r>
      <w:r w:rsidR="00C9026B" w:rsidRPr="00C9026B">
        <w:rPr>
          <w:color w:val="FF0000"/>
          <w:sz w:val="28"/>
        </w:rPr>
        <w:t>An ESS is composed of multiple basic service sets (BSS), each with a wireless access point and associated host stations.</w:t>
      </w:r>
    </w:p>
    <w:p w14:paraId="3053D8D1" w14:textId="02685B31" w:rsidR="00EB4661" w:rsidRDefault="00EB4661">
      <w:pPr>
        <w:rPr>
          <w:sz w:val="28"/>
        </w:rPr>
      </w:pPr>
      <w:r>
        <w:rPr>
          <w:sz w:val="28"/>
        </w:rPr>
        <w:t>-My definition</w:t>
      </w:r>
      <w:r w:rsidR="001E4473">
        <w:rPr>
          <w:sz w:val="28"/>
        </w:rPr>
        <w:t>:</w:t>
      </w:r>
      <w:r w:rsidR="00835F0C">
        <w:rPr>
          <w:sz w:val="28"/>
        </w:rPr>
        <w:t xml:space="preserve"> </w:t>
      </w:r>
      <w:r w:rsidR="00C9026B" w:rsidRPr="00C9026B">
        <w:rPr>
          <w:color w:val="FF0000"/>
          <w:sz w:val="28"/>
        </w:rPr>
        <w:t>Is a collection of several BSS for example a university is an ESS as it is comprised of multiple BSS put together.</w:t>
      </w:r>
    </w:p>
    <w:p w14:paraId="36E59EE9" w14:textId="77777777" w:rsidR="001E4473" w:rsidRDefault="00D60C18" w:rsidP="004E7EA2">
      <w:pPr>
        <w:rPr>
          <w:sz w:val="28"/>
        </w:rPr>
      </w:pPr>
      <w:r w:rsidRPr="00706DDD">
        <w:rPr>
          <w:b/>
          <w:sz w:val="28"/>
        </w:rPr>
        <w:t>Task 2</w:t>
      </w:r>
      <w:r>
        <w:rPr>
          <w:sz w:val="28"/>
        </w:rPr>
        <w:t xml:space="preserve">. </w:t>
      </w:r>
      <w:r w:rsidR="00F351ED">
        <w:rPr>
          <w:sz w:val="28"/>
        </w:rPr>
        <w:t xml:space="preserve">Application. </w:t>
      </w:r>
    </w:p>
    <w:p w14:paraId="445AC23D" w14:textId="4CDE6757" w:rsidR="004E7EA2" w:rsidRPr="004E7EA2" w:rsidRDefault="00F351ED" w:rsidP="004E7EA2">
      <w:pPr>
        <w:rPr>
          <w:color w:val="FF0000"/>
          <w:sz w:val="28"/>
        </w:rPr>
      </w:pPr>
      <w:r>
        <w:rPr>
          <w:sz w:val="28"/>
        </w:rPr>
        <w:t xml:space="preserve">Given a hypothetical corporate network as </w:t>
      </w:r>
      <w:r w:rsidR="001E4473">
        <w:rPr>
          <w:sz w:val="28"/>
        </w:rPr>
        <w:t xml:space="preserve">the </w:t>
      </w:r>
      <w:r>
        <w:rPr>
          <w:sz w:val="28"/>
        </w:rPr>
        <w:t>following</w:t>
      </w:r>
      <w:r w:rsidR="001E4473">
        <w:rPr>
          <w:sz w:val="28"/>
        </w:rPr>
        <w:t xml:space="preserve"> graph</w:t>
      </w:r>
      <w:r>
        <w:rPr>
          <w:sz w:val="28"/>
        </w:rPr>
        <w:t xml:space="preserve">. Answer the questions </w:t>
      </w:r>
      <w:r w:rsidR="00706DDD">
        <w:rPr>
          <w:sz w:val="28"/>
        </w:rPr>
        <w:t xml:space="preserve">based on the network </w:t>
      </w:r>
      <w:r w:rsidR="00706DDD" w:rsidRPr="001E4473">
        <w:rPr>
          <w:b/>
          <w:sz w:val="28"/>
        </w:rPr>
        <w:t>within the red</w:t>
      </w:r>
      <w:r w:rsidR="001E4473" w:rsidRPr="001E4473">
        <w:rPr>
          <w:b/>
          <w:sz w:val="28"/>
        </w:rPr>
        <w:t>-</w:t>
      </w:r>
      <w:r w:rsidR="00706DDD" w:rsidRPr="001E4473">
        <w:rPr>
          <w:b/>
          <w:sz w:val="28"/>
        </w:rPr>
        <w:t>line boundary</w:t>
      </w:r>
      <w:r>
        <w:rPr>
          <w:sz w:val="28"/>
        </w:rPr>
        <w:t>.</w:t>
      </w:r>
      <w:r w:rsidR="00706DDD">
        <w:rPr>
          <w:sz w:val="28"/>
        </w:rPr>
        <w:t xml:space="preserve"> </w:t>
      </w:r>
      <w:r w:rsidR="004E7EA2" w:rsidRPr="004E7EA2">
        <w:rPr>
          <w:color w:val="FF0000"/>
          <w:sz w:val="28"/>
        </w:rPr>
        <w:t>(</w:t>
      </w:r>
      <w:r w:rsidR="004E7EA2">
        <w:rPr>
          <w:color w:val="FF0000"/>
          <w:sz w:val="28"/>
        </w:rPr>
        <w:t>4</w:t>
      </w:r>
      <w:r w:rsidR="004E7EA2" w:rsidRPr="004E7EA2">
        <w:rPr>
          <w:color w:val="FF0000"/>
          <w:sz w:val="28"/>
        </w:rPr>
        <w:t xml:space="preserve"> point</w:t>
      </w:r>
      <w:r w:rsidR="004E7EA2">
        <w:rPr>
          <w:color w:val="FF0000"/>
          <w:sz w:val="28"/>
        </w:rPr>
        <w:t>s</w:t>
      </w:r>
      <w:r w:rsidR="004E7EA2" w:rsidRPr="004E7EA2">
        <w:rPr>
          <w:color w:val="FF0000"/>
          <w:sz w:val="28"/>
        </w:rPr>
        <w:t>)</w:t>
      </w:r>
    </w:p>
    <w:p w14:paraId="4E72566D" w14:textId="11817810" w:rsidR="00F351ED" w:rsidRDefault="00FB2CA9">
      <w:pPr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C30388" wp14:editId="105A70FF">
                <wp:simplePos x="0" y="0"/>
                <wp:positionH relativeFrom="column">
                  <wp:posOffset>1684020</wp:posOffset>
                </wp:positionH>
                <wp:positionV relativeFrom="paragraph">
                  <wp:posOffset>253365</wp:posOffset>
                </wp:positionV>
                <wp:extent cx="4594860" cy="4069080"/>
                <wp:effectExtent l="38100" t="19050" r="34290" b="26670"/>
                <wp:wrapNone/>
                <wp:docPr id="5" name="Freeform: 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94860" cy="4069080"/>
                        </a:xfrm>
                        <a:custGeom>
                          <a:avLst/>
                          <a:gdLst>
                            <a:gd name="connsiteX0" fmla="*/ 1722120 w 4594860"/>
                            <a:gd name="connsiteY0" fmla="*/ 91440 h 4069080"/>
                            <a:gd name="connsiteX1" fmla="*/ 1645920 w 4594860"/>
                            <a:gd name="connsiteY1" fmla="*/ 99060 h 4069080"/>
                            <a:gd name="connsiteX2" fmla="*/ 1615440 w 4594860"/>
                            <a:gd name="connsiteY2" fmla="*/ 106680 h 4069080"/>
                            <a:gd name="connsiteX3" fmla="*/ 1546860 w 4594860"/>
                            <a:gd name="connsiteY3" fmla="*/ 121920 h 4069080"/>
                            <a:gd name="connsiteX4" fmla="*/ 1478280 w 4594860"/>
                            <a:gd name="connsiteY4" fmla="*/ 144780 h 4069080"/>
                            <a:gd name="connsiteX5" fmla="*/ 1432560 w 4594860"/>
                            <a:gd name="connsiteY5" fmla="*/ 160020 h 4069080"/>
                            <a:gd name="connsiteX6" fmla="*/ 1409700 w 4594860"/>
                            <a:gd name="connsiteY6" fmla="*/ 167640 h 4069080"/>
                            <a:gd name="connsiteX7" fmla="*/ 1386840 w 4594860"/>
                            <a:gd name="connsiteY7" fmla="*/ 182880 h 4069080"/>
                            <a:gd name="connsiteX8" fmla="*/ 1363980 w 4594860"/>
                            <a:gd name="connsiteY8" fmla="*/ 266700 h 4069080"/>
                            <a:gd name="connsiteX9" fmla="*/ 1371600 w 4594860"/>
                            <a:gd name="connsiteY9" fmla="*/ 464820 h 4069080"/>
                            <a:gd name="connsiteX10" fmla="*/ 1379220 w 4594860"/>
                            <a:gd name="connsiteY10" fmla="*/ 487680 h 4069080"/>
                            <a:gd name="connsiteX11" fmla="*/ 1394460 w 4594860"/>
                            <a:gd name="connsiteY11" fmla="*/ 541020 h 4069080"/>
                            <a:gd name="connsiteX12" fmla="*/ 1386840 w 4594860"/>
                            <a:gd name="connsiteY12" fmla="*/ 670560 h 4069080"/>
                            <a:gd name="connsiteX13" fmla="*/ 1348740 w 4594860"/>
                            <a:gd name="connsiteY13" fmla="*/ 708660 h 4069080"/>
                            <a:gd name="connsiteX14" fmla="*/ 1303020 w 4594860"/>
                            <a:gd name="connsiteY14" fmla="*/ 746760 h 4069080"/>
                            <a:gd name="connsiteX15" fmla="*/ 1264920 w 4594860"/>
                            <a:gd name="connsiteY15" fmla="*/ 784860 h 4069080"/>
                            <a:gd name="connsiteX16" fmla="*/ 1219200 w 4594860"/>
                            <a:gd name="connsiteY16" fmla="*/ 800100 h 4069080"/>
                            <a:gd name="connsiteX17" fmla="*/ 1150620 w 4594860"/>
                            <a:gd name="connsiteY17" fmla="*/ 830580 h 4069080"/>
                            <a:gd name="connsiteX18" fmla="*/ 1127760 w 4594860"/>
                            <a:gd name="connsiteY18" fmla="*/ 838200 h 4069080"/>
                            <a:gd name="connsiteX19" fmla="*/ 1082040 w 4594860"/>
                            <a:gd name="connsiteY19" fmla="*/ 861060 h 4069080"/>
                            <a:gd name="connsiteX20" fmla="*/ 929640 w 4594860"/>
                            <a:gd name="connsiteY20" fmla="*/ 868680 h 4069080"/>
                            <a:gd name="connsiteX21" fmla="*/ 845820 w 4594860"/>
                            <a:gd name="connsiteY21" fmla="*/ 883920 h 4069080"/>
                            <a:gd name="connsiteX22" fmla="*/ 723900 w 4594860"/>
                            <a:gd name="connsiteY22" fmla="*/ 906780 h 4069080"/>
                            <a:gd name="connsiteX23" fmla="*/ 662940 w 4594860"/>
                            <a:gd name="connsiteY23" fmla="*/ 922020 h 4069080"/>
                            <a:gd name="connsiteX24" fmla="*/ 617220 w 4594860"/>
                            <a:gd name="connsiteY24" fmla="*/ 952500 h 4069080"/>
                            <a:gd name="connsiteX25" fmla="*/ 571500 w 4594860"/>
                            <a:gd name="connsiteY25" fmla="*/ 982980 h 4069080"/>
                            <a:gd name="connsiteX26" fmla="*/ 548640 w 4594860"/>
                            <a:gd name="connsiteY26" fmla="*/ 998220 h 4069080"/>
                            <a:gd name="connsiteX27" fmla="*/ 525780 w 4594860"/>
                            <a:gd name="connsiteY27" fmla="*/ 1013460 h 4069080"/>
                            <a:gd name="connsiteX28" fmla="*/ 480060 w 4594860"/>
                            <a:gd name="connsiteY28" fmla="*/ 1051560 h 4069080"/>
                            <a:gd name="connsiteX29" fmla="*/ 441960 w 4594860"/>
                            <a:gd name="connsiteY29" fmla="*/ 1082040 h 4069080"/>
                            <a:gd name="connsiteX30" fmla="*/ 403860 w 4594860"/>
                            <a:gd name="connsiteY30" fmla="*/ 1112520 h 4069080"/>
                            <a:gd name="connsiteX31" fmla="*/ 388620 w 4594860"/>
                            <a:gd name="connsiteY31" fmla="*/ 1135380 h 4069080"/>
                            <a:gd name="connsiteX32" fmla="*/ 365760 w 4594860"/>
                            <a:gd name="connsiteY32" fmla="*/ 1143000 h 4069080"/>
                            <a:gd name="connsiteX33" fmla="*/ 358140 w 4594860"/>
                            <a:gd name="connsiteY33" fmla="*/ 1165860 h 4069080"/>
                            <a:gd name="connsiteX34" fmla="*/ 312420 w 4594860"/>
                            <a:gd name="connsiteY34" fmla="*/ 1203960 h 4069080"/>
                            <a:gd name="connsiteX35" fmla="*/ 289560 w 4594860"/>
                            <a:gd name="connsiteY35" fmla="*/ 1249680 h 4069080"/>
                            <a:gd name="connsiteX36" fmla="*/ 281940 w 4594860"/>
                            <a:gd name="connsiteY36" fmla="*/ 1272540 h 4069080"/>
                            <a:gd name="connsiteX37" fmla="*/ 259080 w 4594860"/>
                            <a:gd name="connsiteY37" fmla="*/ 1287780 h 4069080"/>
                            <a:gd name="connsiteX38" fmla="*/ 236220 w 4594860"/>
                            <a:gd name="connsiteY38" fmla="*/ 1333500 h 4069080"/>
                            <a:gd name="connsiteX39" fmla="*/ 228600 w 4594860"/>
                            <a:gd name="connsiteY39" fmla="*/ 1356360 h 4069080"/>
                            <a:gd name="connsiteX40" fmla="*/ 205740 w 4594860"/>
                            <a:gd name="connsiteY40" fmla="*/ 1379220 h 4069080"/>
                            <a:gd name="connsiteX41" fmla="*/ 190500 w 4594860"/>
                            <a:gd name="connsiteY41" fmla="*/ 1402080 h 4069080"/>
                            <a:gd name="connsiteX42" fmla="*/ 175260 w 4594860"/>
                            <a:gd name="connsiteY42" fmla="*/ 1463040 h 4069080"/>
                            <a:gd name="connsiteX43" fmla="*/ 167640 w 4594860"/>
                            <a:gd name="connsiteY43" fmla="*/ 1493520 h 4069080"/>
                            <a:gd name="connsiteX44" fmla="*/ 152400 w 4594860"/>
                            <a:gd name="connsiteY44" fmla="*/ 1539240 h 4069080"/>
                            <a:gd name="connsiteX45" fmla="*/ 144780 w 4594860"/>
                            <a:gd name="connsiteY45" fmla="*/ 1562100 h 4069080"/>
                            <a:gd name="connsiteX46" fmla="*/ 137160 w 4594860"/>
                            <a:gd name="connsiteY46" fmla="*/ 1584960 h 4069080"/>
                            <a:gd name="connsiteX47" fmla="*/ 121920 w 4594860"/>
                            <a:gd name="connsiteY47" fmla="*/ 1607820 h 4069080"/>
                            <a:gd name="connsiteX48" fmla="*/ 106680 w 4594860"/>
                            <a:gd name="connsiteY48" fmla="*/ 1653540 h 4069080"/>
                            <a:gd name="connsiteX49" fmla="*/ 83820 w 4594860"/>
                            <a:gd name="connsiteY49" fmla="*/ 1699260 h 4069080"/>
                            <a:gd name="connsiteX50" fmla="*/ 76200 w 4594860"/>
                            <a:gd name="connsiteY50" fmla="*/ 1737360 h 4069080"/>
                            <a:gd name="connsiteX51" fmla="*/ 60960 w 4594860"/>
                            <a:gd name="connsiteY51" fmla="*/ 1798320 h 4069080"/>
                            <a:gd name="connsiteX52" fmla="*/ 53340 w 4594860"/>
                            <a:gd name="connsiteY52" fmla="*/ 1859280 h 4069080"/>
                            <a:gd name="connsiteX53" fmla="*/ 60960 w 4594860"/>
                            <a:gd name="connsiteY53" fmla="*/ 1988820 h 4069080"/>
                            <a:gd name="connsiteX54" fmla="*/ 83820 w 4594860"/>
                            <a:gd name="connsiteY54" fmla="*/ 2042160 h 4069080"/>
                            <a:gd name="connsiteX55" fmla="*/ 99060 w 4594860"/>
                            <a:gd name="connsiteY55" fmla="*/ 2095500 h 4069080"/>
                            <a:gd name="connsiteX56" fmla="*/ 99060 w 4594860"/>
                            <a:gd name="connsiteY56" fmla="*/ 2621280 h 4069080"/>
                            <a:gd name="connsiteX57" fmla="*/ 91440 w 4594860"/>
                            <a:gd name="connsiteY57" fmla="*/ 2644140 h 4069080"/>
                            <a:gd name="connsiteX58" fmla="*/ 83820 w 4594860"/>
                            <a:gd name="connsiteY58" fmla="*/ 2674620 h 4069080"/>
                            <a:gd name="connsiteX59" fmla="*/ 76200 w 4594860"/>
                            <a:gd name="connsiteY59" fmla="*/ 2766060 h 4069080"/>
                            <a:gd name="connsiteX60" fmla="*/ 68580 w 4594860"/>
                            <a:gd name="connsiteY60" fmla="*/ 2895600 h 4069080"/>
                            <a:gd name="connsiteX61" fmla="*/ 60960 w 4594860"/>
                            <a:gd name="connsiteY61" fmla="*/ 2918460 h 4069080"/>
                            <a:gd name="connsiteX62" fmla="*/ 53340 w 4594860"/>
                            <a:gd name="connsiteY62" fmla="*/ 2964180 h 4069080"/>
                            <a:gd name="connsiteX63" fmla="*/ 45720 w 4594860"/>
                            <a:gd name="connsiteY63" fmla="*/ 2987040 h 4069080"/>
                            <a:gd name="connsiteX64" fmla="*/ 30480 w 4594860"/>
                            <a:gd name="connsiteY64" fmla="*/ 3048000 h 4069080"/>
                            <a:gd name="connsiteX65" fmla="*/ 15240 w 4594860"/>
                            <a:gd name="connsiteY65" fmla="*/ 3139440 h 4069080"/>
                            <a:gd name="connsiteX66" fmla="*/ 0 w 4594860"/>
                            <a:gd name="connsiteY66" fmla="*/ 3208020 h 4069080"/>
                            <a:gd name="connsiteX67" fmla="*/ 7620 w 4594860"/>
                            <a:gd name="connsiteY67" fmla="*/ 3596640 h 4069080"/>
                            <a:gd name="connsiteX68" fmla="*/ 15240 w 4594860"/>
                            <a:gd name="connsiteY68" fmla="*/ 3619500 h 4069080"/>
                            <a:gd name="connsiteX69" fmla="*/ 30480 w 4594860"/>
                            <a:gd name="connsiteY69" fmla="*/ 3642360 h 4069080"/>
                            <a:gd name="connsiteX70" fmla="*/ 68580 w 4594860"/>
                            <a:gd name="connsiteY70" fmla="*/ 3733800 h 4069080"/>
                            <a:gd name="connsiteX71" fmla="*/ 68580 w 4594860"/>
                            <a:gd name="connsiteY71" fmla="*/ 3733800 h 4069080"/>
                            <a:gd name="connsiteX72" fmla="*/ 106680 w 4594860"/>
                            <a:gd name="connsiteY72" fmla="*/ 3802380 h 4069080"/>
                            <a:gd name="connsiteX73" fmla="*/ 160020 w 4594860"/>
                            <a:gd name="connsiteY73" fmla="*/ 3878580 h 4069080"/>
                            <a:gd name="connsiteX74" fmla="*/ 190500 w 4594860"/>
                            <a:gd name="connsiteY74" fmla="*/ 3901440 h 4069080"/>
                            <a:gd name="connsiteX75" fmla="*/ 213360 w 4594860"/>
                            <a:gd name="connsiteY75" fmla="*/ 3924300 h 4069080"/>
                            <a:gd name="connsiteX76" fmla="*/ 259080 w 4594860"/>
                            <a:gd name="connsiteY76" fmla="*/ 3954780 h 4069080"/>
                            <a:gd name="connsiteX77" fmla="*/ 281940 w 4594860"/>
                            <a:gd name="connsiteY77" fmla="*/ 3970020 h 4069080"/>
                            <a:gd name="connsiteX78" fmla="*/ 304800 w 4594860"/>
                            <a:gd name="connsiteY78" fmla="*/ 3985260 h 4069080"/>
                            <a:gd name="connsiteX79" fmla="*/ 327660 w 4594860"/>
                            <a:gd name="connsiteY79" fmla="*/ 3992880 h 4069080"/>
                            <a:gd name="connsiteX80" fmla="*/ 373380 w 4594860"/>
                            <a:gd name="connsiteY80" fmla="*/ 4015740 h 4069080"/>
                            <a:gd name="connsiteX81" fmla="*/ 426720 w 4594860"/>
                            <a:gd name="connsiteY81" fmla="*/ 4023360 h 4069080"/>
                            <a:gd name="connsiteX82" fmla="*/ 495300 w 4594860"/>
                            <a:gd name="connsiteY82" fmla="*/ 4038600 h 4069080"/>
                            <a:gd name="connsiteX83" fmla="*/ 533400 w 4594860"/>
                            <a:gd name="connsiteY83" fmla="*/ 4046220 h 4069080"/>
                            <a:gd name="connsiteX84" fmla="*/ 731520 w 4594860"/>
                            <a:gd name="connsiteY84" fmla="*/ 4061460 h 4069080"/>
                            <a:gd name="connsiteX85" fmla="*/ 1104900 w 4594860"/>
                            <a:gd name="connsiteY85" fmla="*/ 4053840 h 4069080"/>
                            <a:gd name="connsiteX86" fmla="*/ 2080260 w 4594860"/>
                            <a:gd name="connsiteY86" fmla="*/ 4069080 h 4069080"/>
                            <a:gd name="connsiteX87" fmla="*/ 2522220 w 4594860"/>
                            <a:gd name="connsiteY87" fmla="*/ 4053840 h 4069080"/>
                            <a:gd name="connsiteX88" fmla="*/ 2560320 w 4594860"/>
                            <a:gd name="connsiteY88" fmla="*/ 4046220 h 4069080"/>
                            <a:gd name="connsiteX89" fmla="*/ 2743200 w 4594860"/>
                            <a:gd name="connsiteY89" fmla="*/ 4030980 h 4069080"/>
                            <a:gd name="connsiteX90" fmla="*/ 2827020 w 4594860"/>
                            <a:gd name="connsiteY90" fmla="*/ 4008120 h 4069080"/>
                            <a:gd name="connsiteX91" fmla="*/ 2872740 w 4594860"/>
                            <a:gd name="connsiteY91" fmla="*/ 3992880 h 4069080"/>
                            <a:gd name="connsiteX92" fmla="*/ 2956560 w 4594860"/>
                            <a:gd name="connsiteY92" fmla="*/ 3977640 h 4069080"/>
                            <a:gd name="connsiteX93" fmla="*/ 2987040 w 4594860"/>
                            <a:gd name="connsiteY93" fmla="*/ 3962400 h 4069080"/>
                            <a:gd name="connsiteX94" fmla="*/ 3048000 w 4594860"/>
                            <a:gd name="connsiteY94" fmla="*/ 3947160 h 4069080"/>
                            <a:gd name="connsiteX95" fmla="*/ 3101340 w 4594860"/>
                            <a:gd name="connsiteY95" fmla="*/ 3931920 h 4069080"/>
                            <a:gd name="connsiteX96" fmla="*/ 3131820 w 4594860"/>
                            <a:gd name="connsiteY96" fmla="*/ 3924300 h 4069080"/>
                            <a:gd name="connsiteX97" fmla="*/ 3177540 w 4594860"/>
                            <a:gd name="connsiteY97" fmla="*/ 3909060 h 4069080"/>
                            <a:gd name="connsiteX98" fmla="*/ 3268980 w 4594860"/>
                            <a:gd name="connsiteY98" fmla="*/ 3878580 h 4069080"/>
                            <a:gd name="connsiteX99" fmla="*/ 3314700 w 4594860"/>
                            <a:gd name="connsiteY99" fmla="*/ 3863340 h 4069080"/>
                            <a:gd name="connsiteX100" fmla="*/ 3352800 w 4594860"/>
                            <a:gd name="connsiteY100" fmla="*/ 3855720 h 4069080"/>
                            <a:gd name="connsiteX101" fmla="*/ 3413760 w 4594860"/>
                            <a:gd name="connsiteY101" fmla="*/ 3832860 h 4069080"/>
                            <a:gd name="connsiteX102" fmla="*/ 3459480 w 4594860"/>
                            <a:gd name="connsiteY102" fmla="*/ 3825240 h 4069080"/>
                            <a:gd name="connsiteX103" fmla="*/ 3520440 w 4594860"/>
                            <a:gd name="connsiteY103" fmla="*/ 3802380 h 4069080"/>
                            <a:gd name="connsiteX104" fmla="*/ 3558540 w 4594860"/>
                            <a:gd name="connsiteY104" fmla="*/ 3787140 h 4069080"/>
                            <a:gd name="connsiteX105" fmla="*/ 3581400 w 4594860"/>
                            <a:gd name="connsiteY105" fmla="*/ 3779520 h 4069080"/>
                            <a:gd name="connsiteX106" fmla="*/ 3634740 w 4594860"/>
                            <a:gd name="connsiteY106" fmla="*/ 3741420 h 4069080"/>
                            <a:gd name="connsiteX107" fmla="*/ 3665220 w 4594860"/>
                            <a:gd name="connsiteY107" fmla="*/ 3733800 h 4069080"/>
                            <a:gd name="connsiteX108" fmla="*/ 3688080 w 4594860"/>
                            <a:gd name="connsiteY108" fmla="*/ 3718560 h 4069080"/>
                            <a:gd name="connsiteX109" fmla="*/ 3749040 w 4594860"/>
                            <a:gd name="connsiteY109" fmla="*/ 3688080 h 4069080"/>
                            <a:gd name="connsiteX110" fmla="*/ 3771900 w 4594860"/>
                            <a:gd name="connsiteY110" fmla="*/ 3672840 h 4069080"/>
                            <a:gd name="connsiteX111" fmla="*/ 3802380 w 4594860"/>
                            <a:gd name="connsiteY111" fmla="*/ 3649980 h 4069080"/>
                            <a:gd name="connsiteX112" fmla="*/ 3840480 w 4594860"/>
                            <a:gd name="connsiteY112" fmla="*/ 3627120 h 4069080"/>
                            <a:gd name="connsiteX113" fmla="*/ 3870960 w 4594860"/>
                            <a:gd name="connsiteY113" fmla="*/ 3611880 h 4069080"/>
                            <a:gd name="connsiteX114" fmla="*/ 3962400 w 4594860"/>
                            <a:gd name="connsiteY114" fmla="*/ 3550920 h 4069080"/>
                            <a:gd name="connsiteX115" fmla="*/ 3985260 w 4594860"/>
                            <a:gd name="connsiteY115" fmla="*/ 3520440 h 4069080"/>
                            <a:gd name="connsiteX116" fmla="*/ 4008120 w 4594860"/>
                            <a:gd name="connsiteY116" fmla="*/ 3505200 h 4069080"/>
                            <a:gd name="connsiteX117" fmla="*/ 4030980 w 4594860"/>
                            <a:gd name="connsiteY117" fmla="*/ 3467100 h 4069080"/>
                            <a:gd name="connsiteX118" fmla="*/ 4084320 w 4594860"/>
                            <a:gd name="connsiteY118" fmla="*/ 3398520 h 4069080"/>
                            <a:gd name="connsiteX119" fmla="*/ 4099560 w 4594860"/>
                            <a:gd name="connsiteY119" fmla="*/ 3368040 h 4069080"/>
                            <a:gd name="connsiteX120" fmla="*/ 4130040 w 4594860"/>
                            <a:gd name="connsiteY120" fmla="*/ 3337560 h 4069080"/>
                            <a:gd name="connsiteX121" fmla="*/ 4152900 w 4594860"/>
                            <a:gd name="connsiteY121" fmla="*/ 3307080 h 4069080"/>
                            <a:gd name="connsiteX122" fmla="*/ 4198620 w 4594860"/>
                            <a:gd name="connsiteY122" fmla="*/ 3261360 h 4069080"/>
                            <a:gd name="connsiteX123" fmla="*/ 4221480 w 4594860"/>
                            <a:gd name="connsiteY123" fmla="*/ 3223260 h 4069080"/>
                            <a:gd name="connsiteX124" fmla="*/ 4282440 w 4594860"/>
                            <a:gd name="connsiteY124" fmla="*/ 3147060 h 4069080"/>
                            <a:gd name="connsiteX125" fmla="*/ 4297680 w 4594860"/>
                            <a:gd name="connsiteY125" fmla="*/ 3116580 h 4069080"/>
                            <a:gd name="connsiteX126" fmla="*/ 4320540 w 4594860"/>
                            <a:gd name="connsiteY126" fmla="*/ 3086100 h 4069080"/>
                            <a:gd name="connsiteX127" fmla="*/ 4351020 w 4594860"/>
                            <a:gd name="connsiteY127" fmla="*/ 3040380 h 4069080"/>
                            <a:gd name="connsiteX128" fmla="*/ 4381500 w 4594860"/>
                            <a:gd name="connsiteY128" fmla="*/ 2979420 h 4069080"/>
                            <a:gd name="connsiteX129" fmla="*/ 4404360 w 4594860"/>
                            <a:gd name="connsiteY129" fmla="*/ 2926080 h 4069080"/>
                            <a:gd name="connsiteX130" fmla="*/ 4411980 w 4594860"/>
                            <a:gd name="connsiteY130" fmla="*/ 2887980 h 4069080"/>
                            <a:gd name="connsiteX131" fmla="*/ 4419600 w 4594860"/>
                            <a:gd name="connsiteY131" fmla="*/ 2865120 h 4069080"/>
                            <a:gd name="connsiteX132" fmla="*/ 4434840 w 4594860"/>
                            <a:gd name="connsiteY132" fmla="*/ 2804160 h 4069080"/>
                            <a:gd name="connsiteX133" fmla="*/ 4457700 w 4594860"/>
                            <a:gd name="connsiteY133" fmla="*/ 2766060 h 4069080"/>
                            <a:gd name="connsiteX134" fmla="*/ 4480560 w 4594860"/>
                            <a:gd name="connsiteY134" fmla="*/ 2689860 h 4069080"/>
                            <a:gd name="connsiteX135" fmla="*/ 4495800 w 4594860"/>
                            <a:gd name="connsiteY135" fmla="*/ 2659380 h 4069080"/>
                            <a:gd name="connsiteX136" fmla="*/ 4511040 w 4594860"/>
                            <a:gd name="connsiteY136" fmla="*/ 2598420 h 4069080"/>
                            <a:gd name="connsiteX137" fmla="*/ 4526280 w 4594860"/>
                            <a:gd name="connsiteY137" fmla="*/ 2522220 h 4069080"/>
                            <a:gd name="connsiteX138" fmla="*/ 4541520 w 4594860"/>
                            <a:gd name="connsiteY138" fmla="*/ 2423160 h 4069080"/>
                            <a:gd name="connsiteX139" fmla="*/ 4549140 w 4594860"/>
                            <a:gd name="connsiteY139" fmla="*/ 2278380 h 4069080"/>
                            <a:gd name="connsiteX140" fmla="*/ 4564380 w 4594860"/>
                            <a:gd name="connsiteY140" fmla="*/ 2202180 h 4069080"/>
                            <a:gd name="connsiteX141" fmla="*/ 4572000 w 4594860"/>
                            <a:gd name="connsiteY141" fmla="*/ 2133600 h 4069080"/>
                            <a:gd name="connsiteX142" fmla="*/ 4587240 w 4594860"/>
                            <a:gd name="connsiteY142" fmla="*/ 2026920 h 4069080"/>
                            <a:gd name="connsiteX143" fmla="*/ 4594860 w 4594860"/>
                            <a:gd name="connsiteY143" fmla="*/ 1920240 h 4069080"/>
                            <a:gd name="connsiteX144" fmla="*/ 4587240 w 4594860"/>
                            <a:gd name="connsiteY144" fmla="*/ 1645920 h 4069080"/>
                            <a:gd name="connsiteX145" fmla="*/ 4579620 w 4594860"/>
                            <a:gd name="connsiteY145" fmla="*/ 1592580 h 4069080"/>
                            <a:gd name="connsiteX146" fmla="*/ 4572000 w 4594860"/>
                            <a:gd name="connsiteY146" fmla="*/ 1531620 h 4069080"/>
                            <a:gd name="connsiteX147" fmla="*/ 4556760 w 4594860"/>
                            <a:gd name="connsiteY147" fmla="*/ 1470660 h 4069080"/>
                            <a:gd name="connsiteX148" fmla="*/ 4549140 w 4594860"/>
                            <a:gd name="connsiteY148" fmla="*/ 1424940 h 4069080"/>
                            <a:gd name="connsiteX149" fmla="*/ 4533900 w 4594860"/>
                            <a:gd name="connsiteY149" fmla="*/ 1371600 h 4069080"/>
                            <a:gd name="connsiteX150" fmla="*/ 4503420 w 4594860"/>
                            <a:gd name="connsiteY150" fmla="*/ 1287780 h 4069080"/>
                            <a:gd name="connsiteX151" fmla="*/ 4495800 w 4594860"/>
                            <a:gd name="connsiteY151" fmla="*/ 1242060 h 4069080"/>
                            <a:gd name="connsiteX152" fmla="*/ 4472940 w 4594860"/>
                            <a:gd name="connsiteY152" fmla="*/ 1188720 h 4069080"/>
                            <a:gd name="connsiteX153" fmla="*/ 4465320 w 4594860"/>
                            <a:gd name="connsiteY153" fmla="*/ 1165860 h 4069080"/>
                            <a:gd name="connsiteX154" fmla="*/ 4450080 w 4594860"/>
                            <a:gd name="connsiteY154" fmla="*/ 1135380 h 4069080"/>
                            <a:gd name="connsiteX155" fmla="*/ 4434840 w 4594860"/>
                            <a:gd name="connsiteY155" fmla="*/ 1097280 h 4069080"/>
                            <a:gd name="connsiteX156" fmla="*/ 4419600 w 4594860"/>
                            <a:gd name="connsiteY156" fmla="*/ 1074420 h 4069080"/>
                            <a:gd name="connsiteX157" fmla="*/ 4389120 w 4594860"/>
                            <a:gd name="connsiteY157" fmla="*/ 1013460 h 4069080"/>
                            <a:gd name="connsiteX158" fmla="*/ 4358640 w 4594860"/>
                            <a:gd name="connsiteY158" fmla="*/ 952500 h 4069080"/>
                            <a:gd name="connsiteX159" fmla="*/ 4335780 w 4594860"/>
                            <a:gd name="connsiteY159" fmla="*/ 906780 h 4069080"/>
                            <a:gd name="connsiteX160" fmla="*/ 4282440 w 4594860"/>
                            <a:gd name="connsiteY160" fmla="*/ 815340 h 4069080"/>
                            <a:gd name="connsiteX161" fmla="*/ 4259580 w 4594860"/>
                            <a:gd name="connsiteY161" fmla="*/ 777240 h 4069080"/>
                            <a:gd name="connsiteX162" fmla="*/ 4244340 w 4594860"/>
                            <a:gd name="connsiteY162" fmla="*/ 731520 h 4069080"/>
                            <a:gd name="connsiteX163" fmla="*/ 4221480 w 4594860"/>
                            <a:gd name="connsiteY163" fmla="*/ 701040 h 4069080"/>
                            <a:gd name="connsiteX164" fmla="*/ 4206240 w 4594860"/>
                            <a:gd name="connsiteY164" fmla="*/ 670560 h 4069080"/>
                            <a:gd name="connsiteX165" fmla="*/ 4183380 w 4594860"/>
                            <a:gd name="connsiteY165" fmla="*/ 632460 h 4069080"/>
                            <a:gd name="connsiteX166" fmla="*/ 4168140 w 4594860"/>
                            <a:gd name="connsiteY166" fmla="*/ 601980 h 4069080"/>
                            <a:gd name="connsiteX167" fmla="*/ 4152900 w 4594860"/>
                            <a:gd name="connsiteY167" fmla="*/ 579120 h 4069080"/>
                            <a:gd name="connsiteX168" fmla="*/ 4137660 w 4594860"/>
                            <a:gd name="connsiteY168" fmla="*/ 548640 h 4069080"/>
                            <a:gd name="connsiteX169" fmla="*/ 4122420 w 4594860"/>
                            <a:gd name="connsiteY169" fmla="*/ 525780 h 4069080"/>
                            <a:gd name="connsiteX170" fmla="*/ 4099560 w 4594860"/>
                            <a:gd name="connsiteY170" fmla="*/ 480060 h 4069080"/>
                            <a:gd name="connsiteX171" fmla="*/ 4076700 w 4594860"/>
                            <a:gd name="connsiteY171" fmla="*/ 449580 h 4069080"/>
                            <a:gd name="connsiteX172" fmla="*/ 4030980 w 4594860"/>
                            <a:gd name="connsiteY172" fmla="*/ 396240 h 4069080"/>
                            <a:gd name="connsiteX173" fmla="*/ 4015740 w 4594860"/>
                            <a:gd name="connsiteY173" fmla="*/ 373380 h 4069080"/>
                            <a:gd name="connsiteX174" fmla="*/ 3992880 w 4594860"/>
                            <a:gd name="connsiteY174" fmla="*/ 358140 h 4069080"/>
                            <a:gd name="connsiteX175" fmla="*/ 3924300 w 4594860"/>
                            <a:gd name="connsiteY175" fmla="*/ 312420 h 4069080"/>
                            <a:gd name="connsiteX176" fmla="*/ 3901440 w 4594860"/>
                            <a:gd name="connsiteY176" fmla="*/ 304800 h 4069080"/>
                            <a:gd name="connsiteX177" fmla="*/ 3848100 w 4594860"/>
                            <a:gd name="connsiteY177" fmla="*/ 274320 h 4069080"/>
                            <a:gd name="connsiteX178" fmla="*/ 3817620 w 4594860"/>
                            <a:gd name="connsiteY178" fmla="*/ 251460 h 4069080"/>
                            <a:gd name="connsiteX179" fmla="*/ 3794760 w 4594860"/>
                            <a:gd name="connsiteY179" fmla="*/ 243840 h 4069080"/>
                            <a:gd name="connsiteX180" fmla="*/ 3756660 w 4594860"/>
                            <a:gd name="connsiteY180" fmla="*/ 228600 h 4069080"/>
                            <a:gd name="connsiteX181" fmla="*/ 3733800 w 4594860"/>
                            <a:gd name="connsiteY181" fmla="*/ 220980 h 4069080"/>
                            <a:gd name="connsiteX182" fmla="*/ 3710940 w 4594860"/>
                            <a:gd name="connsiteY182" fmla="*/ 205740 h 4069080"/>
                            <a:gd name="connsiteX183" fmla="*/ 3634740 w 4594860"/>
                            <a:gd name="connsiteY183" fmla="*/ 167640 h 4069080"/>
                            <a:gd name="connsiteX184" fmla="*/ 3528060 w 4594860"/>
                            <a:gd name="connsiteY184" fmla="*/ 106680 h 4069080"/>
                            <a:gd name="connsiteX185" fmla="*/ 3482340 w 4594860"/>
                            <a:gd name="connsiteY185" fmla="*/ 91440 h 4069080"/>
                            <a:gd name="connsiteX186" fmla="*/ 3459480 w 4594860"/>
                            <a:gd name="connsiteY186" fmla="*/ 83820 h 4069080"/>
                            <a:gd name="connsiteX187" fmla="*/ 3413760 w 4594860"/>
                            <a:gd name="connsiteY187" fmla="*/ 76200 h 4069080"/>
                            <a:gd name="connsiteX188" fmla="*/ 3291840 w 4594860"/>
                            <a:gd name="connsiteY188" fmla="*/ 53340 h 4069080"/>
                            <a:gd name="connsiteX189" fmla="*/ 3200400 w 4594860"/>
                            <a:gd name="connsiteY189" fmla="*/ 30480 h 4069080"/>
                            <a:gd name="connsiteX190" fmla="*/ 3131820 w 4594860"/>
                            <a:gd name="connsiteY190" fmla="*/ 22860 h 4069080"/>
                            <a:gd name="connsiteX191" fmla="*/ 2773680 w 4594860"/>
                            <a:gd name="connsiteY191" fmla="*/ 7620 h 4069080"/>
                            <a:gd name="connsiteX192" fmla="*/ 2712720 w 4594860"/>
                            <a:gd name="connsiteY192" fmla="*/ 0 h 4069080"/>
                            <a:gd name="connsiteX193" fmla="*/ 1912620 w 4594860"/>
                            <a:gd name="connsiteY193" fmla="*/ 7620 h 4069080"/>
                            <a:gd name="connsiteX194" fmla="*/ 1889760 w 4594860"/>
                            <a:gd name="connsiteY194" fmla="*/ 15240 h 4069080"/>
                            <a:gd name="connsiteX195" fmla="*/ 1859280 w 4594860"/>
                            <a:gd name="connsiteY195" fmla="*/ 22860 h 4069080"/>
                            <a:gd name="connsiteX196" fmla="*/ 1813560 w 4594860"/>
                            <a:gd name="connsiteY196" fmla="*/ 38100 h 4069080"/>
                            <a:gd name="connsiteX197" fmla="*/ 1767840 w 4594860"/>
                            <a:gd name="connsiteY197" fmla="*/ 53340 h 4069080"/>
                            <a:gd name="connsiteX198" fmla="*/ 1744980 w 4594860"/>
                            <a:gd name="connsiteY198" fmla="*/ 60960 h 4069080"/>
                            <a:gd name="connsiteX199" fmla="*/ 1722120 w 4594860"/>
                            <a:gd name="connsiteY199" fmla="*/ 68580 h 4069080"/>
                            <a:gd name="connsiteX200" fmla="*/ 1722120 w 4594860"/>
                            <a:gd name="connsiteY200" fmla="*/ 91440 h 406908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  <a:cxn ang="0">
                              <a:pos x="connsiteX199" y="connsiteY199"/>
                            </a:cxn>
                            <a:cxn ang="0">
                              <a:pos x="connsiteX200" y="connsiteY200"/>
                            </a:cxn>
                          </a:cxnLst>
                          <a:rect l="l" t="t" r="r" b="b"/>
                          <a:pathLst>
                            <a:path w="4594860" h="4069080">
                              <a:moveTo>
                                <a:pt x="1722120" y="91440"/>
                              </a:moveTo>
                              <a:cubicBezTo>
                                <a:pt x="1696720" y="93980"/>
                                <a:pt x="1671190" y="95450"/>
                                <a:pt x="1645920" y="99060"/>
                              </a:cubicBezTo>
                              <a:cubicBezTo>
                                <a:pt x="1635553" y="100541"/>
                                <a:pt x="1625663" y="104408"/>
                                <a:pt x="1615440" y="106680"/>
                              </a:cubicBezTo>
                              <a:cubicBezTo>
                                <a:pt x="1587472" y="112895"/>
                                <a:pt x="1573408" y="113956"/>
                                <a:pt x="1546860" y="121920"/>
                              </a:cubicBezTo>
                              <a:cubicBezTo>
                                <a:pt x="1523780" y="128844"/>
                                <a:pt x="1501140" y="137160"/>
                                <a:pt x="1478280" y="144780"/>
                              </a:cubicBezTo>
                              <a:lnTo>
                                <a:pt x="1432560" y="160020"/>
                              </a:lnTo>
                              <a:cubicBezTo>
                                <a:pt x="1424940" y="162560"/>
                                <a:pt x="1416383" y="163185"/>
                                <a:pt x="1409700" y="167640"/>
                              </a:cubicBezTo>
                              <a:lnTo>
                                <a:pt x="1386840" y="182880"/>
                              </a:lnTo>
                              <a:cubicBezTo>
                                <a:pt x="1367504" y="240887"/>
                                <a:pt x="1374750" y="212848"/>
                                <a:pt x="1363980" y="266700"/>
                              </a:cubicBezTo>
                              <a:cubicBezTo>
                                <a:pt x="1366520" y="332740"/>
                                <a:pt x="1367053" y="398888"/>
                                <a:pt x="1371600" y="464820"/>
                              </a:cubicBezTo>
                              <a:cubicBezTo>
                                <a:pt x="1372153" y="472833"/>
                                <a:pt x="1377013" y="479957"/>
                                <a:pt x="1379220" y="487680"/>
                              </a:cubicBezTo>
                              <a:cubicBezTo>
                                <a:pt x="1398356" y="554657"/>
                                <a:pt x="1376190" y="486210"/>
                                <a:pt x="1394460" y="541020"/>
                              </a:cubicBezTo>
                              <a:cubicBezTo>
                                <a:pt x="1391920" y="584200"/>
                                <a:pt x="1393256" y="627784"/>
                                <a:pt x="1386840" y="670560"/>
                              </a:cubicBezTo>
                              <a:cubicBezTo>
                                <a:pt x="1383647" y="691848"/>
                                <a:pt x="1362093" y="697532"/>
                                <a:pt x="1348740" y="708660"/>
                              </a:cubicBezTo>
                              <a:cubicBezTo>
                                <a:pt x="1290068" y="757553"/>
                                <a:pt x="1359777" y="708922"/>
                                <a:pt x="1303020" y="746760"/>
                              </a:cubicBezTo>
                              <a:cubicBezTo>
                                <a:pt x="1289117" y="767615"/>
                                <a:pt x="1288983" y="774165"/>
                                <a:pt x="1264920" y="784860"/>
                              </a:cubicBezTo>
                              <a:cubicBezTo>
                                <a:pt x="1250240" y="791384"/>
                                <a:pt x="1232566" y="791189"/>
                                <a:pt x="1219200" y="800100"/>
                              </a:cubicBezTo>
                              <a:cubicBezTo>
                                <a:pt x="1182974" y="824251"/>
                                <a:pt x="1205028" y="812444"/>
                                <a:pt x="1150620" y="830580"/>
                              </a:cubicBezTo>
                              <a:cubicBezTo>
                                <a:pt x="1143000" y="833120"/>
                                <a:pt x="1134443" y="833745"/>
                                <a:pt x="1127760" y="838200"/>
                              </a:cubicBezTo>
                              <a:cubicBezTo>
                                <a:pt x="1113504" y="847704"/>
                                <a:pt x="1100180" y="859483"/>
                                <a:pt x="1082040" y="861060"/>
                              </a:cubicBezTo>
                              <a:cubicBezTo>
                                <a:pt x="1031368" y="865466"/>
                                <a:pt x="980440" y="866140"/>
                                <a:pt x="929640" y="868680"/>
                              </a:cubicBezTo>
                              <a:cubicBezTo>
                                <a:pt x="875671" y="882172"/>
                                <a:pt x="919929" y="872219"/>
                                <a:pt x="845820" y="883920"/>
                              </a:cubicBezTo>
                              <a:cubicBezTo>
                                <a:pt x="680898" y="909960"/>
                                <a:pt x="805761" y="888589"/>
                                <a:pt x="723900" y="906780"/>
                              </a:cubicBezTo>
                              <a:cubicBezTo>
                                <a:pt x="712640" y="909282"/>
                                <a:pt x="676557" y="914455"/>
                                <a:pt x="662940" y="922020"/>
                              </a:cubicBezTo>
                              <a:cubicBezTo>
                                <a:pt x="646929" y="930915"/>
                                <a:pt x="632460" y="942340"/>
                                <a:pt x="617220" y="952500"/>
                              </a:cubicBezTo>
                              <a:lnTo>
                                <a:pt x="571500" y="982980"/>
                              </a:lnTo>
                              <a:lnTo>
                                <a:pt x="548640" y="998220"/>
                              </a:lnTo>
                              <a:cubicBezTo>
                                <a:pt x="541020" y="1003300"/>
                                <a:pt x="532256" y="1006984"/>
                                <a:pt x="525780" y="1013460"/>
                              </a:cubicBezTo>
                              <a:cubicBezTo>
                                <a:pt x="496444" y="1042796"/>
                                <a:pt x="511886" y="1030342"/>
                                <a:pt x="480060" y="1051560"/>
                              </a:cubicBezTo>
                              <a:cubicBezTo>
                                <a:pt x="436384" y="1117074"/>
                                <a:pt x="494540" y="1039976"/>
                                <a:pt x="441960" y="1082040"/>
                              </a:cubicBezTo>
                              <a:cubicBezTo>
                                <a:pt x="392721" y="1121431"/>
                                <a:pt x="461319" y="1093367"/>
                                <a:pt x="403860" y="1112520"/>
                              </a:cubicBezTo>
                              <a:cubicBezTo>
                                <a:pt x="398780" y="1120140"/>
                                <a:pt x="395771" y="1129659"/>
                                <a:pt x="388620" y="1135380"/>
                              </a:cubicBezTo>
                              <a:cubicBezTo>
                                <a:pt x="382348" y="1140398"/>
                                <a:pt x="371440" y="1137320"/>
                                <a:pt x="365760" y="1143000"/>
                              </a:cubicBezTo>
                              <a:cubicBezTo>
                                <a:pt x="360080" y="1148680"/>
                                <a:pt x="362595" y="1159177"/>
                                <a:pt x="358140" y="1165860"/>
                              </a:cubicBezTo>
                              <a:cubicBezTo>
                                <a:pt x="346406" y="1183461"/>
                                <a:pt x="329288" y="1192715"/>
                                <a:pt x="312420" y="1203960"/>
                              </a:cubicBezTo>
                              <a:cubicBezTo>
                                <a:pt x="293267" y="1261419"/>
                                <a:pt x="319103" y="1190594"/>
                                <a:pt x="289560" y="1249680"/>
                              </a:cubicBezTo>
                              <a:cubicBezTo>
                                <a:pt x="285968" y="1256864"/>
                                <a:pt x="286958" y="1266268"/>
                                <a:pt x="281940" y="1272540"/>
                              </a:cubicBezTo>
                              <a:cubicBezTo>
                                <a:pt x="276219" y="1279691"/>
                                <a:pt x="266700" y="1282700"/>
                                <a:pt x="259080" y="1287780"/>
                              </a:cubicBezTo>
                              <a:cubicBezTo>
                                <a:pt x="239927" y="1345239"/>
                                <a:pt x="265763" y="1274414"/>
                                <a:pt x="236220" y="1333500"/>
                              </a:cubicBezTo>
                              <a:cubicBezTo>
                                <a:pt x="232628" y="1340684"/>
                                <a:pt x="233055" y="1349677"/>
                                <a:pt x="228600" y="1356360"/>
                              </a:cubicBezTo>
                              <a:cubicBezTo>
                                <a:pt x="222622" y="1365326"/>
                                <a:pt x="212639" y="1370941"/>
                                <a:pt x="205740" y="1379220"/>
                              </a:cubicBezTo>
                              <a:cubicBezTo>
                                <a:pt x="199877" y="1386255"/>
                                <a:pt x="195580" y="1394460"/>
                                <a:pt x="190500" y="1402080"/>
                              </a:cubicBezTo>
                              <a:lnTo>
                                <a:pt x="175260" y="1463040"/>
                              </a:lnTo>
                              <a:cubicBezTo>
                                <a:pt x="172720" y="1473200"/>
                                <a:pt x="170952" y="1483585"/>
                                <a:pt x="167640" y="1493520"/>
                              </a:cubicBezTo>
                              <a:lnTo>
                                <a:pt x="152400" y="1539240"/>
                              </a:lnTo>
                              <a:lnTo>
                                <a:pt x="144780" y="1562100"/>
                              </a:lnTo>
                              <a:cubicBezTo>
                                <a:pt x="142240" y="1569720"/>
                                <a:pt x="141615" y="1578277"/>
                                <a:pt x="137160" y="1584960"/>
                              </a:cubicBezTo>
                              <a:cubicBezTo>
                                <a:pt x="132080" y="1592580"/>
                                <a:pt x="125639" y="1599451"/>
                                <a:pt x="121920" y="1607820"/>
                              </a:cubicBezTo>
                              <a:cubicBezTo>
                                <a:pt x="115396" y="1622500"/>
                                <a:pt x="115591" y="1640174"/>
                                <a:pt x="106680" y="1653540"/>
                              </a:cubicBezTo>
                              <a:cubicBezTo>
                                <a:pt x="91781" y="1675889"/>
                                <a:pt x="90130" y="1674021"/>
                                <a:pt x="83820" y="1699260"/>
                              </a:cubicBezTo>
                              <a:cubicBezTo>
                                <a:pt x="80679" y="1711825"/>
                                <a:pt x="79341" y="1724795"/>
                                <a:pt x="76200" y="1737360"/>
                              </a:cubicBezTo>
                              <a:cubicBezTo>
                                <a:pt x="63220" y="1789281"/>
                                <a:pt x="72194" y="1725296"/>
                                <a:pt x="60960" y="1798320"/>
                              </a:cubicBezTo>
                              <a:cubicBezTo>
                                <a:pt x="57846" y="1818560"/>
                                <a:pt x="55880" y="1838960"/>
                                <a:pt x="53340" y="1859280"/>
                              </a:cubicBezTo>
                              <a:cubicBezTo>
                                <a:pt x="55880" y="1902460"/>
                                <a:pt x="56656" y="1945780"/>
                                <a:pt x="60960" y="1988820"/>
                              </a:cubicBezTo>
                              <a:cubicBezTo>
                                <a:pt x="62514" y="2004359"/>
                                <a:pt x="78647" y="2030089"/>
                                <a:pt x="83820" y="2042160"/>
                              </a:cubicBezTo>
                              <a:cubicBezTo>
                                <a:pt x="90379" y="2057464"/>
                                <a:pt x="95193" y="2080033"/>
                                <a:pt x="99060" y="2095500"/>
                              </a:cubicBezTo>
                              <a:cubicBezTo>
                                <a:pt x="103650" y="2306644"/>
                                <a:pt x="113908" y="2428252"/>
                                <a:pt x="99060" y="2621280"/>
                              </a:cubicBezTo>
                              <a:cubicBezTo>
                                <a:pt x="98444" y="2629289"/>
                                <a:pt x="93647" y="2636417"/>
                                <a:pt x="91440" y="2644140"/>
                              </a:cubicBezTo>
                              <a:cubicBezTo>
                                <a:pt x="88563" y="2654210"/>
                                <a:pt x="86360" y="2664460"/>
                                <a:pt x="83820" y="2674620"/>
                              </a:cubicBezTo>
                              <a:cubicBezTo>
                                <a:pt x="81280" y="2705100"/>
                                <a:pt x="78304" y="2735547"/>
                                <a:pt x="76200" y="2766060"/>
                              </a:cubicBezTo>
                              <a:cubicBezTo>
                                <a:pt x="73224" y="2809212"/>
                                <a:pt x="72884" y="2852560"/>
                                <a:pt x="68580" y="2895600"/>
                              </a:cubicBezTo>
                              <a:cubicBezTo>
                                <a:pt x="67781" y="2903592"/>
                                <a:pt x="62702" y="2910619"/>
                                <a:pt x="60960" y="2918460"/>
                              </a:cubicBezTo>
                              <a:cubicBezTo>
                                <a:pt x="57608" y="2933542"/>
                                <a:pt x="56692" y="2949098"/>
                                <a:pt x="53340" y="2964180"/>
                              </a:cubicBezTo>
                              <a:cubicBezTo>
                                <a:pt x="51598" y="2972021"/>
                                <a:pt x="47668" y="2979248"/>
                                <a:pt x="45720" y="2987040"/>
                              </a:cubicBezTo>
                              <a:lnTo>
                                <a:pt x="30480" y="3048000"/>
                              </a:lnTo>
                              <a:cubicBezTo>
                                <a:pt x="26179" y="3078107"/>
                                <a:pt x="22668" y="3109727"/>
                                <a:pt x="15240" y="3139440"/>
                              </a:cubicBezTo>
                              <a:cubicBezTo>
                                <a:pt x="-3519" y="3214475"/>
                                <a:pt x="20968" y="3082211"/>
                                <a:pt x="0" y="3208020"/>
                              </a:cubicBezTo>
                              <a:cubicBezTo>
                                <a:pt x="2540" y="3337560"/>
                                <a:pt x="2825" y="3467164"/>
                                <a:pt x="7620" y="3596640"/>
                              </a:cubicBezTo>
                              <a:cubicBezTo>
                                <a:pt x="7917" y="3604667"/>
                                <a:pt x="11648" y="3612316"/>
                                <a:pt x="15240" y="3619500"/>
                              </a:cubicBezTo>
                              <a:cubicBezTo>
                                <a:pt x="19336" y="3627691"/>
                                <a:pt x="25400" y="3634740"/>
                                <a:pt x="30480" y="3642360"/>
                              </a:cubicBezTo>
                              <a:cubicBezTo>
                                <a:pt x="41111" y="3706147"/>
                                <a:pt x="29530" y="3675225"/>
                                <a:pt x="68580" y="3733800"/>
                              </a:cubicBezTo>
                              <a:lnTo>
                                <a:pt x="68580" y="3733800"/>
                              </a:lnTo>
                              <a:cubicBezTo>
                                <a:pt x="97430" y="3820350"/>
                                <a:pt x="65617" y="3747629"/>
                                <a:pt x="106680" y="3802380"/>
                              </a:cubicBezTo>
                              <a:cubicBezTo>
                                <a:pt x="141999" y="3849472"/>
                                <a:pt x="115795" y="3834355"/>
                                <a:pt x="160020" y="3878580"/>
                              </a:cubicBezTo>
                              <a:cubicBezTo>
                                <a:pt x="169000" y="3887560"/>
                                <a:pt x="180857" y="3893175"/>
                                <a:pt x="190500" y="3901440"/>
                              </a:cubicBezTo>
                              <a:cubicBezTo>
                                <a:pt x="198682" y="3908453"/>
                                <a:pt x="204854" y="3917684"/>
                                <a:pt x="213360" y="3924300"/>
                              </a:cubicBezTo>
                              <a:cubicBezTo>
                                <a:pt x="227818" y="3935545"/>
                                <a:pt x="243840" y="3944620"/>
                                <a:pt x="259080" y="3954780"/>
                              </a:cubicBezTo>
                              <a:lnTo>
                                <a:pt x="281940" y="3970020"/>
                              </a:lnTo>
                              <a:cubicBezTo>
                                <a:pt x="289560" y="3975100"/>
                                <a:pt x="296112" y="3982364"/>
                                <a:pt x="304800" y="3985260"/>
                              </a:cubicBezTo>
                              <a:cubicBezTo>
                                <a:pt x="312420" y="3987800"/>
                                <a:pt x="320476" y="3989288"/>
                                <a:pt x="327660" y="3992880"/>
                              </a:cubicBezTo>
                              <a:cubicBezTo>
                                <a:pt x="357629" y="4007865"/>
                                <a:pt x="341458" y="4009356"/>
                                <a:pt x="373380" y="4015740"/>
                              </a:cubicBezTo>
                              <a:cubicBezTo>
                                <a:pt x="390992" y="4019262"/>
                                <a:pt x="408940" y="4020820"/>
                                <a:pt x="426720" y="4023360"/>
                              </a:cubicBezTo>
                              <a:cubicBezTo>
                                <a:pt x="467026" y="4036795"/>
                                <a:pt x="436293" y="4027871"/>
                                <a:pt x="495300" y="4038600"/>
                              </a:cubicBezTo>
                              <a:cubicBezTo>
                                <a:pt x="508043" y="4040917"/>
                                <a:pt x="520579" y="4044388"/>
                                <a:pt x="533400" y="4046220"/>
                              </a:cubicBezTo>
                              <a:cubicBezTo>
                                <a:pt x="602821" y="4056137"/>
                                <a:pt x="658283" y="4057152"/>
                                <a:pt x="731520" y="4061460"/>
                              </a:cubicBezTo>
                              <a:cubicBezTo>
                                <a:pt x="855980" y="4058920"/>
                                <a:pt x="980414" y="4053840"/>
                                <a:pt x="1104900" y="4053840"/>
                              </a:cubicBezTo>
                              <a:cubicBezTo>
                                <a:pt x="1704776" y="4053840"/>
                                <a:pt x="1678407" y="4054728"/>
                                <a:pt x="2080260" y="4069080"/>
                              </a:cubicBezTo>
                              <a:cubicBezTo>
                                <a:pt x="2164638" y="4067022"/>
                                <a:pt x="2401333" y="4064830"/>
                                <a:pt x="2522220" y="4053840"/>
                              </a:cubicBezTo>
                              <a:cubicBezTo>
                                <a:pt x="2535118" y="4052667"/>
                                <a:pt x="2547437" y="4047553"/>
                                <a:pt x="2560320" y="4046220"/>
                              </a:cubicBezTo>
                              <a:cubicBezTo>
                                <a:pt x="2621167" y="4039926"/>
                                <a:pt x="2743200" y="4030980"/>
                                <a:pt x="2743200" y="4030980"/>
                              </a:cubicBezTo>
                              <a:cubicBezTo>
                                <a:pt x="2881362" y="3984926"/>
                                <a:pt x="2708545" y="4040431"/>
                                <a:pt x="2827020" y="4008120"/>
                              </a:cubicBezTo>
                              <a:cubicBezTo>
                                <a:pt x="2842518" y="4003893"/>
                                <a:pt x="2856837" y="3995152"/>
                                <a:pt x="2872740" y="3992880"/>
                              </a:cubicBezTo>
                              <a:cubicBezTo>
                                <a:pt x="2892210" y="3990099"/>
                                <a:pt x="2934450" y="3985931"/>
                                <a:pt x="2956560" y="3977640"/>
                              </a:cubicBezTo>
                              <a:cubicBezTo>
                                <a:pt x="2967196" y="3973652"/>
                                <a:pt x="2976264" y="3965992"/>
                                <a:pt x="2987040" y="3962400"/>
                              </a:cubicBezTo>
                              <a:cubicBezTo>
                                <a:pt x="3006911" y="3955776"/>
                                <a:pt x="3027680" y="3952240"/>
                                <a:pt x="3048000" y="3947160"/>
                              </a:cubicBezTo>
                              <a:cubicBezTo>
                                <a:pt x="3143285" y="3923339"/>
                                <a:pt x="3024818" y="3953784"/>
                                <a:pt x="3101340" y="3931920"/>
                              </a:cubicBezTo>
                              <a:cubicBezTo>
                                <a:pt x="3111410" y="3929043"/>
                                <a:pt x="3121789" y="3927309"/>
                                <a:pt x="3131820" y="3924300"/>
                              </a:cubicBezTo>
                              <a:cubicBezTo>
                                <a:pt x="3147207" y="3919684"/>
                                <a:pt x="3162300" y="3914140"/>
                                <a:pt x="3177540" y="3909060"/>
                              </a:cubicBezTo>
                              <a:lnTo>
                                <a:pt x="3268980" y="3878580"/>
                              </a:lnTo>
                              <a:cubicBezTo>
                                <a:pt x="3284220" y="3873500"/>
                                <a:pt x="3298948" y="3866490"/>
                                <a:pt x="3314700" y="3863340"/>
                              </a:cubicBezTo>
                              <a:cubicBezTo>
                                <a:pt x="3327400" y="3860800"/>
                                <a:pt x="3340395" y="3859442"/>
                                <a:pt x="3352800" y="3855720"/>
                              </a:cubicBezTo>
                              <a:cubicBezTo>
                                <a:pt x="3369750" y="3850635"/>
                                <a:pt x="3394723" y="3837091"/>
                                <a:pt x="3413760" y="3832860"/>
                              </a:cubicBezTo>
                              <a:cubicBezTo>
                                <a:pt x="3428842" y="3829508"/>
                                <a:pt x="3444240" y="3827780"/>
                                <a:pt x="3459480" y="3825240"/>
                              </a:cubicBezTo>
                              <a:cubicBezTo>
                                <a:pt x="3521834" y="3794063"/>
                                <a:pt x="3458190" y="3823130"/>
                                <a:pt x="3520440" y="3802380"/>
                              </a:cubicBezTo>
                              <a:cubicBezTo>
                                <a:pt x="3533416" y="3798055"/>
                                <a:pt x="3545733" y="3791943"/>
                                <a:pt x="3558540" y="3787140"/>
                              </a:cubicBezTo>
                              <a:cubicBezTo>
                                <a:pt x="3566061" y="3784320"/>
                                <a:pt x="3573780" y="3782060"/>
                                <a:pt x="3581400" y="3779520"/>
                              </a:cubicBezTo>
                              <a:cubicBezTo>
                                <a:pt x="3584869" y="3776918"/>
                                <a:pt x="3626074" y="3745134"/>
                                <a:pt x="3634740" y="3741420"/>
                              </a:cubicBezTo>
                              <a:cubicBezTo>
                                <a:pt x="3644366" y="3737295"/>
                                <a:pt x="3655060" y="3736340"/>
                                <a:pt x="3665220" y="3733800"/>
                              </a:cubicBezTo>
                              <a:cubicBezTo>
                                <a:pt x="3672840" y="3728720"/>
                                <a:pt x="3680040" y="3722945"/>
                                <a:pt x="3688080" y="3718560"/>
                              </a:cubicBezTo>
                              <a:cubicBezTo>
                                <a:pt x="3708024" y="3707681"/>
                                <a:pt x="3730137" y="3700682"/>
                                <a:pt x="3749040" y="3688080"/>
                              </a:cubicBezTo>
                              <a:cubicBezTo>
                                <a:pt x="3756660" y="3683000"/>
                                <a:pt x="3764448" y="3678163"/>
                                <a:pt x="3771900" y="3672840"/>
                              </a:cubicBezTo>
                              <a:cubicBezTo>
                                <a:pt x="3782234" y="3665458"/>
                                <a:pt x="3791813" y="3657025"/>
                                <a:pt x="3802380" y="3649980"/>
                              </a:cubicBezTo>
                              <a:cubicBezTo>
                                <a:pt x="3814703" y="3641765"/>
                                <a:pt x="3827533" y="3634313"/>
                                <a:pt x="3840480" y="3627120"/>
                              </a:cubicBezTo>
                              <a:cubicBezTo>
                                <a:pt x="3850410" y="3621603"/>
                                <a:pt x="3861509" y="3618181"/>
                                <a:pt x="3870960" y="3611880"/>
                              </a:cubicBezTo>
                              <a:cubicBezTo>
                                <a:pt x="3976031" y="3541833"/>
                                <a:pt x="3893538" y="3585351"/>
                                <a:pt x="3962400" y="3550920"/>
                              </a:cubicBezTo>
                              <a:cubicBezTo>
                                <a:pt x="3970020" y="3540760"/>
                                <a:pt x="3976280" y="3529420"/>
                                <a:pt x="3985260" y="3520440"/>
                              </a:cubicBezTo>
                              <a:cubicBezTo>
                                <a:pt x="3991736" y="3513964"/>
                                <a:pt x="4002160" y="3512153"/>
                                <a:pt x="4008120" y="3505200"/>
                              </a:cubicBezTo>
                              <a:cubicBezTo>
                                <a:pt x="4017759" y="3493955"/>
                                <a:pt x="4022372" y="3479152"/>
                                <a:pt x="4030980" y="3467100"/>
                              </a:cubicBezTo>
                              <a:cubicBezTo>
                                <a:pt x="4047813" y="3443534"/>
                                <a:pt x="4071368" y="3424423"/>
                                <a:pt x="4084320" y="3398520"/>
                              </a:cubicBezTo>
                              <a:cubicBezTo>
                                <a:pt x="4089400" y="3388360"/>
                                <a:pt x="4092744" y="3377127"/>
                                <a:pt x="4099560" y="3368040"/>
                              </a:cubicBezTo>
                              <a:cubicBezTo>
                                <a:pt x="4108181" y="3356545"/>
                                <a:pt x="4120578" y="3348373"/>
                                <a:pt x="4130040" y="3337560"/>
                              </a:cubicBezTo>
                              <a:cubicBezTo>
                                <a:pt x="4138403" y="3328002"/>
                                <a:pt x="4144404" y="3316520"/>
                                <a:pt x="4152900" y="3307080"/>
                              </a:cubicBezTo>
                              <a:cubicBezTo>
                                <a:pt x="4167318" y="3291060"/>
                                <a:pt x="4187531" y="3279841"/>
                                <a:pt x="4198620" y="3261360"/>
                              </a:cubicBezTo>
                              <a:cubicBezTo>
                                <a:pt x="4206240" y="3248660"/>
                                <a:pt x="4212722" y="3235203"/>
                                <a:pt x="4221480" y="3223260"/>
                              </a:cubicBezTo>
                              <a:cubicBezTo>
                                <a:pt x="4240716" y="3197029"/>
                                <a:pt x="4267893" y="3176154"/>
                                <a:pt x="4282440" y="3147060"/>
                              </a:cubicBezTo>
                              <a:cubicBezTo>
                                <a:pt x="4287520" y="3136900"/>
                                <a:pt x="4291660" y="3126213"/>
                                <a:pt x="4297680" y="3116580"/>
                              </a:cubicBezTo>
                              <a:cubicBezTo>
                                <a:pt x="4304411" y="3105810"/>
                                <a:pt x="4313257" y="3096504"/>
                                <a:pt x="4320540" y="3086100"/>
                              </a:cubicBezTo>
                              <a:cubicBezTo>
                                <a:pt x="4331044" y="3071095"/>
                                <a:pt x="4351020" y="3040380"/>
                                <a:pt x="4351020" y="3040380"/>
                              </a:cubicBezTo>
                              <a:cubicBezTo>
                                <a:pt x="4369731" y="2965536"/>
                                <a:pt x="4342642" y="3057136"/>
                                <a:pt x="4381500" y="2979420"/>
                              </a:cubicBezTo>
                              <a:cubicBezTo>
                                <a:pt x="4430706" y="2881008"/>
                                <a:pt x="4348887" y="3009289"/>
                                <a:pt x="4404360" y="2926080"/>
                              </a:cubicBezTo>
                              <a:cubicBezTo>
                                <a:pt x="4406900" y="2913380"/>
                                <a:pt x="4408839" y="2900545"/>
                                <a:pt x="4411980" y="2887980"/>
                              </a:cubicBezTo>
                              <a:cubicBezTo>
                                <a:pt x="4413928" y="2880188"/>
                                <a:pt x="4417652" y="2872912"/>
                                <a:pt x="4419600" y="2865120"/>
                              </a:cubicBezTo>
                              <a:cubicBezTo>
                                <a:pt x="4423947" y="2847730"/>
                                <a:pt x="4426131" y="2821578"/>
                                <a:pt x="4434840" y="2804160"/>
                              </a:cubicBezTo>
                              <a:cubicBezTo>
                                <a:pt x="4441464" y="2790913"/>
                                <a:pt x="4450080" y="2778760"/>
                                <a:pt x="4457700" y="2766060"/>
                              </a:cubicBezTo>
                              <a:cubicBezTo>
                                <a:pt x="4463169" y="2744184"/>
                                <a:pt x="4471284" y="2708412"/>
                                <a:pt x="4480560" y="2689860"/>
                              </a:cubicBezTo>
                              <a:cubicBezTo>
                                <a:pt x="4485640" y="2679700"/>
                                <a:pt x="4492208" y="2670156"/>
                                <a:pt x="4495800" y="2659380"/>
                              </a:cubicBezTo>
                              <a:cubicBezTo>
                                <a:pt x="4502424" y="2639509"/>
                                <a:pt x="4506496" y="2618867"/>
                                <a:pt x="4511040" y="2598420"/>
                              </a:cubicBezTo>
                              <a:cubicBezTo>
                                <a:pt x="4516659" y="2573134"/>
                                <a:pt x="4522240" y="2547806"/>
                                <a:pt x="4526280" y="2522220"/>
                              </a:cubicBezTo>
                              <a:cubicBezTo>
                                <a:pt x="4545087" y="2403110"/>
                                <a:pt x="4523755" y="2494222"/>
                                <a:pt x="4541520" y="2423160"/>
                              </a:cubicBezTo>
                              <a:cubicBezTo>
                                <a:pt x="4544060" y="2374900"/>
                                <a:pt x="4544167" y="2326450"/>
                                <a:pt x="4549140" y="2278380"/>
                              </a:cubicBezTo>
                              <a:cubicBezTo>
                                <a:pt x="4551805" y="2252614"/>
                                <a:pt x="4560340" y="2227766"/>
                                <a:pt x="4564380" y="2202180"/>
                              </a:cubicBezTo>
                              <a:cubicBezTo>
                                <a:pt x="4567967" y="2179461"/>
                                <a:pt x="4568960" y="2156399"/>
                                <a:pt x="4572000" y="2133600"/>
                              </a:cubicBezTo>
                              <a:cubicBezTo>
                                <a:pt x="4581528" y="2062140"/>
                                <a:pt x="4579637" y="2110555"/>
                                <a:pt x="4587240" y="2026920"/>
                              </a:cubicBezTo>
                              <a:cubicBezTo>
                                <a:pt x="4590468" y="1991416"/>
                                <a:pt x="4592320" y="1955800"/>
                                <a:pt x="4594860" y="1920240"/>
                              </a:cubicBezTo>
                              <a:cubicBezTo>
                                <a:pt x="4592320" y="1828800"/>
                                <a:pt x="4591490" y="1737296"/>
                                <a:pt x="4587240" y="1645920"/>
                              </a:cubicBezTo>
                              <a:cubicBezTo>
                                <a:pt x="4586406" y="1627979"/>
                                <a:pt x="4581994" y="1610383"/>
                                <a:pt x="4579620" y="1592580"/>
                              </a:cubicBezTo>
                              <a:cubicBezTo>
                                <a:pt x="4576914" y="1572282"/>
                                <a:pt x="4575774" y="1551747"/>
                                <a:pt x="4572000" y="1531620"/>
                              </a:cubicBezTo>
                              <a:cubicBezTo>
                                <a:pt x="4568140" y="1511033"/>
                                <a:pt x="4560203" y="1491320"/>
                                <a:pt x="4556760" y="1470660"/>
                              </a:cubicBezTo>
                              <a:cubicBezTo>
                                <a:pt x="4554220" y="1455420"/>
                                <a:pt x="4552170" y="1440090"/>
                                <a:pt x="4549140" y="1424940"/>
                              </a:cubicBezTo>
                              <a:cubicBezTo>
                                <a:pt x="4539621" y="1377347"/>
                                <a:pt x="4544794" y="1411544"/>
                                <a:pt x="4533900" y="1371600"/>
                              </a:cubicBezTo>
                              <a:cubicBezTo>
                                <a:pt x="4513753" y="1297726"/>
                                <a:pt x="4531453" y="1329829"/>
                                <a:pt x="4503420" y="1287780"/>
                              </a:cubicBezTo>
                              <a:cubicBezTo>
                                <a:pt x="4500880" y="1272540"/>
                                <a:pt x="4500344" y="1256827"/>
                                <a:pt x="4495800" y="1242060"/>
                              </a:cubicBezTo>
                              <a:cubicBezTo>
                                <a:pt x="4490111" y="1223571"/>
                                <a:pt x="4480124" y="1206681"/>
                                <a:pt x="4472940" y="1188720"/>
                              </a:cubicBezTo>
                              <a:cubicBezTo>
                                <a:pt x="4469957" y="1181262"/>
                                <a:pt x="4468484" y="1173243"/>
                                <a:pt x="4465320" y="1165860"/>
                              </a:cubicBezTo>
                              <a:cubicBezTo>
                                <a:pt x="4460845" y="1155419"/>
                                <a:pt x="4454693" y="1145760"/>
                                <a:pt x="4450080" y="1135380"/>
                              </a:cubicBezTo>
                              <a:cubicBezTo>
                                <a:pt x="4444525" y="1122881"/>
                                <a:pt x="4440957" y="1109514"/>
                                <a:pt x="4434840" y="1097280"/>
                              </a:cubicBezTo>
                              <a:cubicBezTo>
                                <a:pt x="4430744" y="1089089"/>
                                <a:pt x="4423985" y="1082460"/>
                                <a:pt x="4419600" y="1074420"/>
                              </a:cubicBezTo>
                              <a:cubicBezTo>
                                <a:pt x="4408721" y="1054476"/>
                                <a:pt x="4399280" y="1033780"/>
                                <a:pt x="4389120" y="1013460"/>
                              </a:cubicBezTo>
                              <a:lnTo>
                                <a:pt x="4358640" y="952500"/>
                              </a:lnTo>
                              <a:cubicBezTo>
                                <a:pt x="4351020" y="937260"/>
                                <a:pt x="4345231" y="920957"/>
                                <a:pt x="4335780" y="906780"/>
                              </a:cubicBezTo>
                              <a:cubicBezTo>
                                <a:pt x="4279159" y="821849"/>
                                <a:pt x="4329017" y="900731"/>
                                <a:pt x="4282440" y="815340"/>
                              </a:cubicBezTo>
                              <a:cubicBezTo>
                                <a:pt x="4275348" y="802338"/>
                                <a:pt x="4265709" y="790723"/>
                                <a:pt x="4259580" y="777240"/>
                              </a:cubicBezTo>
                              <a:cubicBezTo>
                                <a:pt x="4252933" y="762616"/>
                                <a:pt x="4251524" y="745888"/>
                                <a:pt x="4244340" y="731520"/>
                              </a:cubicBezTo>
                              <a:cubicBezTo>
                                <a:pt x="4238660" y="720161"/>
                                <a:pt x="4228211" y="711810"/>
                                <a:pt x="4221480" y="701040"/>
                              </a:cubicBezTo>
                              <a:cubicBezTo>
                                <a:pt x="4215460" y="691407"/>
                                <a:pt x="4211757" y="680490"/>
                                <a:pt x="4206240" y="670560"/>
                              </a:cubicBezTo>
                              <a:cubicBezTo>
                                <a:pt x="4199047" y="657613"/>
                                <a:pt x="4190573" y="645407"/>
                                <a:pt x="4183380" y="632460"/>
                              </a:cubicBezTo>
                              <a:cubicBezTo>
                                <a:pt x="4177863" y="622530"/>
                                <a:pt x="4173776" y="611843"/>
                                <a:pt x="4168140" y="601980"/>
                              </a:cubicBezTo>
                              <a:cubicBezTo>
                                <a:pt x="4163596" y="594029"/>
                                <a:pt x="4157444" y="587071"/>
                                <a:pt x="4152900" y="579120"/>
                              </a:cubicBezTo>
                              <a:cubicBezTo>
                                <a:pt x="4147264" y="569257"/>
                                <a:pt x="4143296" y="558503"/>
                                <a:pt x="4137660" y="548640"/>
                              </a:cubicBezTo>
                              <a:cubicBezTo>
                                <a:pt x="4133116" y="540689"/>
                                <a:pt x="4126868" y="533786"/>
                                <a:pt x="4122420" y="525780"/>
                              </a:cubicBezTo>
                              <a:cubicBezTo>
                                <a:pt x="4114145" y="510885"/>
                                <a:pt x="4108326" y="494671"/>
                                <a:pt x="4099560" y="480060"/>
                              </a:cubicBezTo>
                              <a:cubicBezTo>
                                <a:pt x="4093026" y="469170"/>
                                <a:pt x="4083745" y="460147"/>
                                <a:pt x="4076700" y="449580"/>
                              </a:cubicBezTo>
                              <a:cubicBezTo>
                                <a:pt x="4043614" y="399951"/>
                                <a:pt x="4069573" y="421969"/>
                                <a:pt x="4030980" y="396240"/>
                              </a:cubicBezTo>
                              <a:cubicBezTo>
                                <a:pt x="4025900" y="388620"/>
                                <a:pt x="4022216" y="379856"/>
                                <a:pt x="4015740" y="373380"/>
                              </a:cubicBezTo>
                              <a:cubicBezTo>
                                <a:pt x="4009264" y="366904"/>
                                <a:pt x="4000332" y="363463"/>
                                <a:pt x="3992880" y="358140"/>
                              </a:cubicBezTo>
                              <a:cubicBezTo>
                                <a:pt x="3963101" y="336869"/>
                                <a:pt x="3958655" y="329598"/>
                                <a:pt x="3924300" y="312420"/>
                              </a:cubicBezTo>
                              <a:cubicBezTo>
                                <a:pt x="3917116" y="308828"/>
                                <a:pt x="3909060" y="307340"/>
                                <a:pt x="3901440" y="304800"/>
                              </a:cubicBezTo>
                              <a:cubicBezTo>
                                <a:pt x="3850114" y="253474"/>
                                <a:pt x="3909502" y="305021"/>
                                <a:pt x="3848100" y="274320"/>
                              </a:cubicBezTo>
                              <a:cubicBezTo>
                                <a:pt x="3836741" y="268640"/>
                                <a:pt x="3828647" y="257761"/>
                                <a:pt x="3817620" y="251460"/>
                              </a:cubicBezTo>
                              <a:cubicBezTo>
                                <a:pt x="3810646" y="247475"/>
                                <a:pt x="3802281" y="246660"/>
                                <a:pt x="3794760" y="243840"/>
                              </a:cubicBezTo>
                              <a:cubicBezTo>
                                <a:pt x="3781953" y="239037"/>
                                <a:pt x="3769467" y="233403"/>
                                <a:pt x="3756660" y="228600"/>
                              </a:cubicBezTo>
                              <a:cubicBezTo>
                                <a:pt x="3749139" y="225780"/>
                                <a:pt x="3740984" y="224572"/>
                                <a:pt x="3733800" y="220980"/>
                              </a:cubicBezTo>
                              <a:cubicBezTo>
                                <a:pt x="3725609" y="216884"/>
                                <a:pt x="3719003" y="210082"/>
                                <a:pt x="3710940" y="205740"/>
                              </a:cubicBezTo>
                              <a:cubicBezTo>
                                <a:pt x="3685936" y="192276"/>
                                <a:pt x="3659091" y="182251"/>
                                <a:pt x="3634740" y="167640"/>
                              </a:cubicBezTo>
                              <a:cubicBezTo>
                                <a:pt x="3623085" y="160647"/>
                                <a:pt x="3556547" y="118075"/>
                                <a:pt x="3528060" y="106680"/>
                              </a:cubicBezTo>
                              <a:cubicBezTo>
                                <a:pt x="3513145" y="100714"/>
                                <a:pt x="3497580" y="96520"/>
                                <a:pt x="3482340" y="91440"/>
                              </a:cubicBezTo>
                              <a:cubicBezTo>
                                <a:pt x="3474720" y="88900"/>
                                <a:pt x="3467403" y="85140"/>
                                <a:pt x="3459480" y="83820"/>
                              </a:cubicBezTo>
                              <a:cubicBezTo>
                                <a:pt x="3444240" y="81280"/>
                                <a:pt x="3428815" y="79674"/>
                                <a:pt x="3413760" y="76200"/>
                              </a:cubicBezTo>
                              <a:cubicBezTo>
                                <a:pt x="3303656" y="50791"/>
                                <a:pt x="3421895" y="67791"/>
                                <a:pt x="3291840" y="53340"/>
                              </a:cubicBezTo>
                              <a:cubicBezTo>
                                <a:pt x="3261360" y="45720"/>
                                <a:pt x="3231626" y="33950"/>
                                <a:pt x="3200400" y="30480"/>
                              </a:cubicBezTo>
                              <a:cubicBezTo>
                                <a:pt x="3177540" y="27940"/>
                                <a:pt x="3154773" y="24341"/>
                                <a:pt x="3131820" y="22860"/>
                              </a:cubicBezTo>
                              <a:cubicBezTo>
                                <a:pt x="3080397" y="19542"/>
                                <a:pt x="2815913" y="9309"/>
                                <a:pt x="2773680" y="7620"/>
                              </a:cubicBezTo>
                              <a:cubicBezTo>
                                <a:pt x="2753360" y="5080"/>
                                <a:pt x="2733198" y="0"/>
                                <a:pt x="2712720" y="0"/>
                              </a:cubicBezTo>
                              <a:lnTo>
                                <a:pt x="1912620" y="7620"/>
                              </a:lnTo>
                              <a:cubicBezTo>
                                <a:pt x="1904589" y="7769"/>
                                <a:pt x="1897483" y="13033"/>
                                <a:pt x="1889760" y="15240"/>
                              </a:cubicBezTo>
                              <a:cubicBezTo>
                                <a:pt x="1879690" y="18117"/>
                                <a:pt x="1869311" y="19851"/>
                                <a:pt x="1859280" y="22860"/>
                              </a:cubicBezTo>
                              <a:cubicBezTo>
                                <a:pt x="1843893" y="27476"/>
                                <a:pt x="1828800" y="33020"/>
                                <a:pt x="1813560" y="38100"/>
                              </a:cubicBezTo>
                              <a:lnTo>
                                <a:pt x="1767840" y="53340"/>
                              </a:lnTo>
                              <a:lnTo>
                                <a:pt x="1744980" y="60960"/>
                              </a:lnTo>
                              <a:cubicBezTo>
                                <a:pt x="1737360" y="63500"/>
                                <a:pt x="1727800" y="62900"/>
                                <a:pt x="1722120" y="68580"/>
                              </a:cubicBezTo>
                              <a:lnTo>
                                <a:pt x="1722120" y="91440"/>
                              </a:lnTo>
                              <a:close/>
                            </a:path>
                          </a:pathLst>
                        </a:cu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159667" id="Freeform: Shape 5" o:spid="_x0000_s1026" style="position:absolute;margin-left:132.6pt;margin-top:19.95pt;width:361.8pt;height:320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594860,40690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" path="m1722120,91440v-25400,2540,-50930,4010,-76200,7620c1635553,100541,1625663,104408,1615440,106680v-27968,6215,-42032,7276,-68580,15240c1523780,128844,1501140,137160,1478280,144780r-45720,15240c1424940,162560,1416383,163185,1409700,167640r-22860,15240c1367504,240887,1374750,212848,1363980,266700v2540,66040,3073,132188,7620,198120c1372153,472833,1377013,479957,1379220,487680v19136,66977,-3030,-1470,15240,53340c1391920,584200,1393256,627784,1386840,670560v-3193,21288,-24747,26972,-38100,38100c1290068,757553,1359777,708922,1303020,746760v-13903,20855,-14037,27405,-38100,38100c1250240,791384,1232566,791189,1219200,800100v-36226,24151,-14172,12344,-68580,30480c1143000,833120,1134443,833745,1127760,838200v-14256,9504,-27580,21283,-45720,22860c1031368,865466,980440,866140,929640,868680v-53969,13492,-9711,3539,-83820,15240c680898,909960,805761,888589,723900,906780v-11260,2502,-47343,7675,-60960,15240c646929,930915,632460,942340,617220,952500r-45720,30480l548640,998220v-7620,5080,-16384,8764,-22860,15240c496444,1042796,511886,1030342,480060,1051560v-43676,65514,14480,-11584,-38100,30480c392721,1121431,461319,1093367,403860,1112520v-5080,7620,-8089,17139,-15240,22860c382348,1140398,371440,1137320,365760,1143000v-5680,5680,-3165,16177,-7620,22860c346406,1183461,329288,1192715,312420,1203960v-19153,57459,6683,-13366,-22860,45720c285968,1256864,286958,1266268,281940,1272540v-5721,7151,-15240,10160,-22860,15240c239927,1345239,265763,1274414,236220,1333500v-3592,7184,-3165,16177,-7620,22860c222622,1365326,212639,1370941,205740,1379220v-5863,7035,-10160,15240,-15240,22860l175260,1463040v-2540,10160,-4308,20545,-7620,30480l152400,1539240r-7620,22860c142240,1569720,141615,1578277,137160,1584960v-5080,7620,-11521,14491,-15240,22860c115396,1622500,115591,1640174,106680,1653540v-14899,22349,-16550,20481,-22860,45720c80679,1711825,79341,1724795,76200,1737360v-12980,51921,-4006,-12064,-15240,60960c57846,1818560,55880,1838960,53340,1859280v2540,43180,3316,86500,7620,129540c62514,2004359,78647,2030089,83820,2042160v6559,15304,11373,37873,15240,53340c103650,2306644,113908,2428252,99060,2621280v-616,8009,-5413,15137,-7620,22860c88563,2654210,86360,2664460,83820,2674620v-2540,30480,-5516,60927,-7620,91440c73224,2809212,72884,2852560,68580,2895600v-799,7992,-5878,15019,-7620,22860c57608,2933542,56692,2949098,53340,2964180v-1742,7841,-5672,15068,-7620,22860l30480,3048000v-4301,30107,-7812,61727,-15240,91440c-3519,3214475,20968,3082211,,3208020v2540,129540,2825,259144,7620,388620c7917,3604667,11648,3612316,15240,3619500v4096,8191,10160,15240,15240,22860c41111,3706147,29530,3675225,68580,3733800r,c97430,3820350,65617,3747629,106680,3802380v35319,47092,9115,31975,53340,76200c169000,3887560,180857,3893175,190500,3901440v8182,7013,14354,16244,22860,22860c227818,3935545,243840,3944620,259080,3954780r22860,15240c289560,3975100,296112,3982364,304800,3985260v7620,2540,15676,4028,22860,7620c357629,4007865,341458,4009356,373380,4015740v17612,3522,35560,5080,53340,7620c467026,4036795,436293,4027871,495300,4038600v12743,2317,25279,5788,38100,7620c602821,4056137,658283,4057152,731520,4061460v124460,-2540,248894,-7620,373380,-7620c1704776,4053840,1678407,4054728,2080260,4069080v84378,-2058,321073,-4250,441960,-15240c2535118,4052667,2547437,4047553,2560320,4046220v60847,-6294,182880,-15240,182880,-15240c2881362,3984926,2708545,4040431,2827020,4008120v15498,-4227,29817,-12968,45720,-15240c2892210,3990099,2934450,3985931,2956560,3977640v10636,-3988,19704,-11648,30480,-15240c3006911,3955776,3027680,3952240,3048000,3947160v95285,-23821,-23182,6624,53340,-15240c3111410,3929043,3121789,3927309,3131820,3924300v15387,-4616,30480,-10160,45720,-15240l3268980,3878580v15240,-5080,29968,-12090,45720,-15240c3327400,3860800,3340395,3859442,3352800,3855720v16950,-5085,41923,-18629,60960,-22860c3428842,3829508,3444240,3827780,3459480,3825240v62354,-31177,-1290,-2110,60960,-22860c3533416,3798055,3545733,3791943,3558540,3787140v7521,-2820,15240,-5080,22860,-7620c3584869,3776918,3626074,3745134,3634740,3741420v9626,-4125,20320,-5080,30480,-7620c3672840,3728720,3680040,3722945,3688080,3718560v19944,-10879,42057,-17878,60960,-30480c3756660,3683000,3764448,3678163,3771900,3672840v10334,-7382,19913,-15815,30480,-22860c3814703,3641765,3827533,3634313,3840480,3627120v9930,-5517,21029,-8939,30480,-15240c3976031,3541833,3893538,3585351,3962400,3550920v7620,-10160,13880,-21500,22860,-30480c3991736,3513964,4002160,3512153,4008120,3505200v9639,-11245,14252,-26048,22860,-38100c4047813,3443534,4071368,3424423,4084320,3398520v5080,-10160,8424,-21393,15240,-30480c4108181,3356545,4120578,3348373,4130040,3337560v8363,-9558,14364,-21040,22860,-30480c4167318,3291060,4187531,3279841,4198620,3261360v7620,-12700,14102,-26157,22860,-38100c4240716,3197029,4267893,3176154,4282440,3147060v5080,-10160,9220,-20847,15240,-30480c4304411,3105810,4313257,3096504,4320540,3086100v10504,-15005,30480,-45720,30480,-45720c4369731,2965536,4342642,3057136,4381500,2979420v49206,-98412,-32613,29869,22860,-53340c4406900,2913380,4408839,2900545,4411980,2887980v1948,-7792,5672,-15068,7620,-22860c4423947,2847730,4426131,2821578,4434840,2804160v6624,-13247,15240,-25400,22860,-38100c4463169,2744184,4471284,2708412,4480560,2689860v5080,-10160,11648,-19704,15240,-30480c4502424,2639509,4506496,2618867,4511040,2598420v5619,-25286,11200,-50614,15240,-76200c4545087,2403110,4523755,2494222,4541520,2423160v2540,-48260,2647,-96710,7620,-144780c4551805,2252614,4560340,2227766,4564380,2202180v3587,-22719,4580,-45781,7620,-68580c4581528,2062140,4579637,2110555,4587240,2026920v3228,-35504,5080,-71120,7620,-106680c4592320,1828800,4591490,1737296,4587240,1645920v-834,-17941,-5246,-35537,-7620,-53340c4576914,1572282,4575774,1551747,4572000,1531620v-3860,-20587,-11797,-40300,-15240,-60960c4554220,1455420,4552170,1440090,4549140,1424940v-9519,-47593,-4346,-13396,-15240,-53340c4513753,1297726,4531453,1329829,4503420,1287780v-2540,-15240,-3076,-30953,-7620,-45720c4490111,1223571,4480124,1206681,4472940,1188720v-2983,-7458,-4456,-15477,-7620,-22860c4460845,1155419,4454693,1145760,4450080,1135380v-5555,-12499,-9123,-25866,-15240,-38100c4430744,1089089,4423985,1082460,4419600,1074420v-10879,-19944,-20320,-40640,-30480,-60960l4358640,952500v-7620,-15240,-13409,-31543,-22860,-45720c4279159,821849,4329017,900731,4282440,815340v-7092,-13002,-16731,-24617,-22860,-38100c4252933,762616,4251524,745888,4244340,731520v-5680,-11359,-16129,-19710,-22860,-30480c4215460,691407,4211757,680490,4206240,670560v-7193,-12947,-15667,-25153,-22860,-38100c4177863,622530,4173776,611843,4168140,601980v-4544,-7951,-10696,-14909,-15240,-22860c4147264,569257,4143296,558503,4137660,548640v-4544,-7951,-10792,-14854,-15240,-22860c4114145,510885,4108326,494671,4099560,480060v-6534,-10890,-15815,-19913,-22860,-30480c4043614,399951,4069573,421969,4030980,396240v-5080,-7620,-8764,-16384,-15240,-22860c4009264,366904,4000332,363463,3992880,358140v-29779,-21271,-34225,-28542,-68580,-45720c3917116,308828,3909060,307340,3901440,304800v-51326,-51326,8062,221,-53340,-30480c3836741,268640,3828647,257761,3817620,251460v-6974,-3985,-15339,-4800,-22860,-7620c3781953,239037,3769467,233403,3756660,228600v-7521,-2820,-15676,-4028,-22860,-7620c3725609,216884,3719003,210082,3710940,205740v-25004,-13464,-51849,-23489,-76200,-38100c3623085,160647,3556547,118075,3528060,106680v-14915,-5966,-30480,-10160,-45720,-15240c3474720,88900,3467403,85140,3459480,83820v-15240,-2540,-30665,-4146,-45720,-7620c3303656,50791,3421895,67791,3291840,53340v-30480,-7620,-60214,-19390,-91440,-22860c3177540,27940,3154773,24341,3131820,22860,3080397,19542,2815913,9309,2773680,7620,2753360,5080,2733198,,2712720,l1912620,7620v-8031,149,-15137,5413,-22860,7620c1879690,18117,1869311,19851,1859280,22860v-15387,4616,-30480,10160,-45720,15240l1767840,53340r-22860,7620c1737360,63500,1727800,62900,1722120,68580r,22860xe" filled="f" strokecolor="red" strokeweight="2.25pt">
                <v:stroke joinstyle="miter"/>
                <v:path arrowok="t" o:connecttype="custom" o:connectlocs="1722120,91440;1645920,99060;1615440,106680;1546860,121920;1478280,144780;1432560,160020;1409700,167640;1386840,182880;1363980,266700;1371600,464820;1379220,487680;1394460,541020;1386840,670560;1348740,708660;1303020,746760;1264920,784860;1219200,800100;1150620,830580;1127760,838200;1082040,861060;929640,868680;845820,883920;723900,906780;662940,922020;617220,952500;571500,982980;548640,998220;525780,1013460;480060,1051560;441960,1082040;403860,1112520;388620,1135380;365760,1143000;358140,1165860;312420,1203960;289560,1249680;281940,1272540;259080,1287780;236220,1333500;228600,1356360;205740,1379220;190500,1402080;175260,1463040;167640,1493520;152400,1539240;144780,1562100;137160,1584960;121920,1607820;106680,1653540;83820,1699260;76200,1737360;60960,1798320;53340,1859280;60960,1988820;83820,2042160;99060,2095500;99060,2621280;91440,2644140;83820,2674620;76200,2766060;68580,2895600;60960,2918460;53340,2964180;45720,2987040;30480,3048000;15240,3139440;0,3208020;7620,3596640;15240,3619500;30480,3642360;68580,3733800;68580,3733800;106680,3802380;160020,3878580;190500,3901440;213360,3924300;259080,3954780;281940,3970020;304800,3985260;327660,3992880;373380,4015740;426720,4023360;495300,4038600;533400,4046220;731520,4061460;1104900,4053840;2080260,4069080;2522220,4053840;2560320,4046220;2743200,4030980;2827020,4008120;2872740,3992880;2956560,3977640;2987040,3962400;3048000,3947160;3101340,3931920;3131820,3924300;3177540,3909060;3268980,3878580;3314700,3863340;3352800,3855720;3413760,3832860;3459480,3825240;3520440,3802380;3558540,3787140;3581400,3779520;3634740,3741420;3665220,3733800;3688080,3718560;3749040,3688080;3771900,3672840;3802380,3649980;3840480,3627120;3870960,3611880;3962400,3550920;3985260,3520440;4008120,3505200;4030980,3467100;4084320,3398520;4099560,3368040;4130040,3337560;4152900,3307080;4198620,3261360;4221480,3223260;4282440,3147060;4297680,3116580;4320540,3086100;4351020,3040380;4381500,2979420;4404360,2926080;4411980,2887980;4419600,2865120;4434840,2804160;4457700,2766060;4480560,2689860;4495800,2659380;4511040,2598420;4526280,2522220;4541520,2423160;4549140,2278380;4564380,2202180;4572000,2133600;4587240,2026920;4594860,1920240;4587240,1645920;4579620,1592580;4572000,1531620;4556760,1470660;4549140,1424940;4533900,1371600;4503420,1287780;4495800,1242060;4472940,1188720;4465320,1165860;4450080,1135380;4434840,1097280;4419600,1074420;4389120,1013460;4358640,952500;4335780,906780;4282440,815340;4259580,777240;4244340,731520;4221480,701040;4206240,670560;4183380,632460;4168140,601980;4152900,579120;4137660,548640;4122420,525780;4099560,480060;4076700,449580;4030980,396240;4015740,373380;3992880,358140;3924300,312420;3901440,304800;3848100,274320;3817620,251460;3794760,243840;3756660,228600;3733800,220980;3710940,205740;3634740,167640;3528060,106680;3482340,91440;3459480,83820;3413760,76200;3291840,53340;3200400,30480;3131820,22860;2773680,7620;2712720,0;1912620,7620;1889760,15240;1859280,22860;1813560,38100;1767840,53340;1744980,60960;1722120,68580;1722120,914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C16B0B7" wp14:editId="1D158CD5">
            <wp:extent cx="6515100" cy="394734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21248" cy="3951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C5CFC" w14:textId="5DAB840B" w:rsidR="00F351ED" w:rsidRDefault="00F351ED">
      <w:pPr>
        <w:rPr>
          <w:sz w:val="28"/>
        </w:rPr>
      </w:pPr>
    </w:p>
    <w:p w14:paraId="7A7ED24E" w14:textId="7BE92CE5" w:rsidR="00706DDD" w:rsidRDefault="00706DDD">
      <w:pPr>
        <w:rPr>
          <w:sz w:val="28"/>
        </w:rPr>
      </w:pPr>
    </w:p>
    <w:p w14:paraId="1B8B3E39" w14:textId="1C32017F" w:rsidR="00706DDD" w:rsidRDefault="00706DDD" w:rsidP="00706DDD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What is the smallest number of SSID(s) the network can have? Explain why.</w:t>
      </w:r>
      <w:r w:rsidR="004E7EA2">
        <w:rPr>
          <w:sz w:val="28"/>
        </w:rPr>
        <w:t xml:space="preserve"> </w:t>
      </w:r>
    </w:p>
    <w:p w14:paraId="4570378F" w14:textId="43CC902A" w:rsidR="009B5E15" w:rsidRPr="00414D74" w:rsidRDefault="009B5E15" w:rsidP="009B5E15">
      <w:pPr>
        <w:pStyle w:val="ListParagraph"/>
        <w:rPr>
          <w:color w:val="FF0000"/>
          <w:sz w:val="28"/>
        </w:rPr>
      </w:pPr>
      <w:r w:rsidRPr="00414D74">
        <w:rPr>
          <w:color w:val="FF0000"/>
          <w:sz w:val="28"/>
        </w:rPr>
        <w:t xml:space="preserve">1 SSID is the smallest number </w:t>
      </w:r>
      <w:r w:rsidR="00414D74" w:rsidRPr="00414D74">
        <w:rPr>
          <w:color w:val="FF0000"/>
          <w:sz w:val="28"/>
        </w:rPr>
        <w:t>a network can have as it can go across multiple subnetworks.</w:t>
      </w:r>
    </w:p>
    <w:p w14:paraId="55A1AE9B" w14:textId="0F71174D" w:rsidR="00706DDD" w:rsidRDefault="00706DDD" w:rsidP="00022A3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How many BSS do you see within the red</w:t>
      </w:r>
      <w:r w:rsidR="00C929AB">
        <w:rPr>
          <w:sz w:val="28"/>
        </w:rPr>
        <w:t>-</w:t>
      </w:r>
      <w:r>
        <w:rPr>
          <w:sz w:val="28"/>
        </w:rPr>
        <w:t xml:space="preserve">line boundary? </w:t>
      </w:r>
      <w:r w:rsidR="00022A3C">
        <w:rPr>
          <w:sz w:val="28"/>
        </w:rPr>
        <w:t xml:space="preserve">List </w:t>
      </w:r>
      <w:r w:rsidR="00022A3C" w:rsidRPr="00022A3C">
        <w:rPr>
          <w:b/>
          <w:sz w:val="28"/>
        </w:rPr>
        <w:t>all</w:t>
      </w:r>
      <w:r w:rsidR="00022A3C">
        <w:rPr>
          <w:sz w:val="28"/>
        </w:rPr>
        <w:t xml:space="preserve"> the components in </w:t>
      </w:r>
      <w:r w:rsidR="00022A3C" w:rsidRPr="00022A3C">
        <w:rPr>
          <w:b/>
          <w:sz w:val="28"/>
        </w:rPr>
        <w:t>each of the BSS</w:t>
      </w:r>
      <w:r w:rsidR="00022A3C">
        <w:rPr>
          <w:sz w:val="28"/>
        </w:rPr>
        <w:t>.</w:t>
      </w:r>
    </w:p>
    <w:p w14:paraId="4A4F4C60" w14:textId="12CFE146" w:rsidR="00414D74" w:rsidRPr="00414D74" w:rsidRDefault="00414D74" w:rsidP="00414D74">
      <w:pPr>
        <w:pStyle w:val="ListParagraph"/>
        <w:rPr>
          <w:color w:val="FF0000"/>
          <w:sz w:val="28"/>
        </w:rPr>
      </w:pPr>
      <w:r w:rsidRPr="00414D74">
        <w:rPr>
          <w:color w:val="FF0000"/>
          <w:sz w:val="28"/>
        </w:rPr>
        <w:t>6 BSS in the red boundary. AP4-&gt;H4, AP5-&gt;H5, AP6-&gt;H6, AP7-&gt;H7, AP8-&gt;H8/H9, AP9-&gt;H10/H11</w:t>
      </w:r>
    </w:p>
    <w:p w14:paraId="796BFBCA" w14:textId="433DC3B2" w:rsidR="00706DDD" w:rsidRDefault="00706DDD" w:rsidP="00706DDD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How many ESS do you see within the red</w:t>
      </w:r>
      <w:r w:rsidR="00022A3C">
        <w:rPr>
          <w:sz w:val="28"/>
        </w:rPr>
        <w:t>-</w:t>
      </w:r>
      <w:r>
        <w:rPr>
          <w:sz w:val="28"/>
        </w:rPr>
        <w:t>line boundary? Explain why.</w:t>
      </w:r>
      <w:r w:rsidR="00414D74">
        <w:rPr>
          <w:sz w:val="28"/>
        </w:rPr>
        <w:t xml:space="preserve"> </w:t>
      </w:r>
    </w:p>
    <w:p w14:paraId="33896D3D" w14:textId="7C047F9E" w:rsidR="00414D74" w:rsidRPr="00414D74" w:rsidRDefault="00414D74" w:rsidP="00414D74">
      <w:pPr>
        <w:pStyle w:val="ListParagraph"/>
        <w:rPr>
          <w:color w:val="FF0000"/>
          <w:sz w:val="28"/>
        </w:rPr>
      </w:pPr>
      <w:r w:rsidRPr="00414D74">
        <w:rPr>
          <w:color w:val="FF0000"/>
          <w:sz w:val="28"/>
        </w:rPr>
        <w:t>There are 2 different subnetworks in the red boundary. Each subnetwork is an ESS so in that logic there are 2 ESS in the red boundary.</w:t>
      </w:r>
    </w:p>
    <w:p w14:paraId="58C9C11B" w14:textId="77777777" w:rsidR="00706DDD" w:rsidRPr="00706DDD" w:rsidRDefault="00706DDD" w:rsidP="00706DDD">
      <w:pPr>
        <w:pStyle w:val="ListParagraph"/>
        <w:rPr>
          <w:sz w:val="28"/>
        </w:rPr>
      </w:pPr>
    </w:p>
    <w:p w14:paraId="37722263" w14:textId="58C275B1" w:rsidR="00706DDD" w:rsidRDefault="00706DDD" w:rsidP="00706DDD">
      <w:pPr>
        <w:rPr>
          <w:sz w:val="28"/>
        </w:rPr>
      </w:pPr>
      <w:r>
        <w:rPr>
          <w:b/>
          <w:sz w:val="28"/>
        </w:rPr>
        <w:t xml:space="preserve">Activity </w:t>
      </w:r>
      <w:r w:rsidR="004D1265">
        <w:rPr>
          <w:b/>
          <w:sz w:val="28"/>
        </w:rPr>
        <w:t>2</w:t>
      </w:r>
      <w:r>
        <w:rPr>
          <w:b/>
          <w:sz w:val="28"/>
        </w:rPr>
        <w:t xml:space="preserve">. </w:t>
      </w:r>
      <w:r w:rsidR="009A169D">
        <w:rPr>
          <w:sz w:val="28"/>
        </w:rPr>
        <w:t xml:space="preserve">Using </w:t>
      </w:r>
      <w:proofErr w:type="spellStart"/>
      <w:r w:rsidR="009A169D">
        <w:rPr>
          <w:sz w:val="28"/>
        </w:rPr>
        <w:t>Xirrus</w:t>
      </w:r>
      <w:proofErr w:type="spellEnd"/>
      <w:r w:rsidR="009A169D">
        <w:rPr>
          <w:sz w:val="28"/>
        </w:rPr>
        <w:t xml:space="preserve"> </w:t>
      </w:r>
      <w:proofErr w:type="spellStart"/>
      <w:r w:rsidR="009A169D">
        <w:rPr>
          <w:sz w:val="28"/>
        </w:rPr>
        <w:t>WiFi</w:t>
      </w:r>
      <w:proofErr w:type="spellEnd"/>
      <w:r w:rsidR="009A169D">
        <w:rPr>
          <w:sz w:val="28"/>
        </w:rPr>
        <w:t xml:space="preserve"> inspector to test NIU </w:t>
      </w:r>
      <w:proofErr w:type="spellStart"/>
      <w:r w:rsidR="009A169D">
        <w:rPr>
          <w:sz w:val="28"/>
        </w:rPr>
        <w:t>WiFi</w:t>
      </w:r>
      <w:proofErr w:type="spellEnd"/>
      <w:r w:rsidR="009A169D">
        <w:rPr>
          <w:sz w:val="28"/>
        </w:rPr>
        <w:t xml:space="preserve"> </w:t>
      </w:r>
    </w:p>
    <w:p w14:paraId="3729FDFD" w14:textId="0FED4B6D" w:rsidR="009A169D" w:rsidRDefault="00A23E4F" w:rsidP="00706DDD">
      <w:pPr>
        <w:rPr>
          <w:sz w:val="28"/>
        </w:rPr>
      </w:pPr>
      <w:r>
        <w:rPr>
          <w:sz w:val="28"/>
        </w:rPr>
        <w:t>Download and i</w:t>
      </w:r>
      <w:r w:rsidR="009A169D" w:rsidRPr="009A169D">
        <w:rPr>
          <w:sz w:val="28"/>
        </w:rPr>
        <w:t xml:space="preserve">nstall Wi-Fi inspector from </w:t>
      </w:r>
      <w:proofErr w:type="spellStart"/>
      <w:r w:rsidR="009A169D" w:rsidRPr="009A169D">
        <w:rPr>
          <w:sz w:val="28"/>
        </w:rPr>
        <w:t>Xirrus</w:t>
      </w:r>
      <w:proofErr w:type="spellEnd"/>
      <w:r>
        <w:rPr>
          <w:sz w:val="28"/>
        </w:rPr>
        <w:t xml:space="preserve"> (</w:t>
      </w:r>
      <w:r w:rsidRPr="00A23E4F">
        <w:rPr>
          <w:sz w:val="28"/>
        </w:rPr>
        <w:t>https://www.techspot.com/downloads/6901-xirrus-wifi-inspector.html</w:t>
      </w:r>
      <w:r>
        <w:rPr>
          <w:sz w:val="28"/>
        </w:rPr>
        <w:t>)</w:t>
      </w:r>
      <w:r w:rsidR="009A169D">
        <w:rPr>
          <w:sz w:val="28"/>
        </w:rPr>
        <w:t xml:space="preserve">. Familiarize yourself and understand how the </w:t>
      </w:r>
      <w:proofErr w:type="spellStart"/>
      <w:r w:rsidR="009A169D">
        <w:rPr>
          <w:sz w:val="28"/>
        </w:rPr>
        <w:t>WiFi</w:t>
      </w:r>
      <w:proofErr w:type="spellEnd"/>
      <w:r w:rsidR="009A169D">
        <w:rPr>
          <w:sz w:val="28"/>
        </w:rPr>
        <w:t xml:space="preserve"> inspector works. Answer the following questions.</w:t>
      </w:r>
    </w:p>
    <w:p w14:paraId="6DE0DBB2" w14:textId="0A324EFF" w:rsidR="004E7EA2" w:rsidRPr="00286034" w:rsidRDefault="009A169D" w:rsidP="00286034">
      <w:pPr>
        <w:pStyle w:val="ListParagraph"/>
        <w:numPr>
          <w:ilvl w:val="0"/>
          <w:numId w:val="2"/>
        </w:numPr>
        <w:rPr>
          <w:color w:val="FF0000"/>
          <w:sz w:val="28"/>
        </w:rPr>
      </w:pPr>
      <w:r w:rsidRPr="00286034">
        <w:rPr>
          <w:sz w:val="28"/>
        </w:rPr>
        <w:t xml:space="preserve">What is your current IP address?  Convert it to </w:t>
      </w:r>
      <w:r w:rsidR="00A23E4F" w:rsidRPr="00286034">
        <w:rPr>
          <w:sz w:val="28"/>
        </w:rPr>
        <w:t xml:space="preserve">the </w:t>
      </w:r>
      <w:r w:rsidRPr="00286034">
        <w:rPr>
          <w:sz w:val="28"/>
        </w:rPr>
        <w:t xml:space="preserve">binary address (a sequence of 0s and 1s). </w:t>
      </w:r>
      <w:r w:rsidR="004E7EA2" w:rsidRPr="00286034">
        <w:rPr>
          <w:color w:val="FF0000"/>
          <w:sz w:val="28"/>
        </w:rPr>
        <w:t>(1 point)</w:t>
      </w:r>
    </w:p>
    <w:p w14:paraId="50FCB82C" w14:textId="0CAAEB7A" w:rsidR="00286034" w:rsidRDefault="00286034" w:rsidP="00286034">
      <w:pPr>
        <w:pStyle w:val="ListParagraph"/>
        <w:rPr>
          <w:color w:val="FF0000"/>
          <w:sz w:val="28"/>
        </w:rPr>
      </w:pPr>
    </w:p>
    <w:p w14:paraId="14184C90" w14:textId="0672C55F" w:rsidR="00286034" w:rsidRDefault="00286034" w:rsidP="00286034">
      <w:pPr>
        <w:pStyle w:val="ListParagraph"/>
        <w:rPr>
          <w:color w:val="FF0000"/>
          <w:sz w:val="28"/>
        </w:rPr>
      </w:pPr>
      <w:r>
        <w:rPr>
          <w:color w:val="FF0000"/>
          <w:sz w:val="28"/>
        </w:rPr>
        <w:t>10.</w:t>
      </w:r>
      <w:r w:rsidR="00455822">
        <w:rPr>
          <w:color w:val="FF0000"/>
          <w:sz w:val="28"/>
        </w:rPr>
        <w:t>166.82.18</w:t>
      </w:r>
    </w:p>
    <w:p w14:paraId="7C0A7BAA" w14:textId="393724C4" w:rsidR="005343BE" w:rsidRDefault="005343BE" w:rsidP="00286034">
      <w:pPr>
        <w:pStyle w:val="ListParagraph"/>
        <w:rPr>
          <w:color w:val="FF0000"/>
          <w:sz w:val="28"/>
        </w:rPr>
      </w:pPr>
    </w:p>
    <w:p w14:paraId="38A4EF48" w14:textId="7E75FC33" w:rsidR="009A169D" w:rsidRDefault="00C51135" w:rsidP="00F768C4">
      <w:pPr>
        <w:pStyle w:val="ListParagraph"/>
        <w:rPr>
          <w:color w:val="FF0000"/>
          <w:sz w:val="28"/>
        </w:rPr>
      </w:pPr>
      <w:r w:rsidRPr="00C51135">
        <w:rPr>
          <w:color w:val="FF0000"/>
          <w:sz w:val="28"/>
        </w:rPr>
        <w:t>00001010.10100110.01010010.00010010</w:t>
      </w:r>
    </w:p>
    <w:p w14:paraId="0F591FB9" w14:textId="77777777" w:rsidR="00F768C4" w:rsidRPr="00F768C4" w:rsidRDefault="00F768C4" w:rsidP="00F768C4">
      <w:pPr>
        <w:pStyle w:val="ListParagraph"/>
        <w:rPr>
          <w:color w:val="FF0000"/>
          <w:sz w:val="28"/>
        </w:rPr>
      </w:pPr>
    </w:p>
    <w:p w14:paraId="0C2E2898" w14:textId="03118E12" w:rsidR="009A169D" w:rsidRPr="00D7522E" w:rsidRDefault="009A169D" w:rsidP="00D7522E">
      <w:pPr>
        <w:pStyle w:val="ListParagraph"/>
        <w:numPr>
          <w:ilvl w:val="0"/>
          <w:numId w:val="2"/>
        </w:numPr>
        <w:rPr>
          <w:color w:val="FF0000"/>
          <w:sz w:val="28"/>
        </w:rPr>
      </w:pPr>
      <w:r w:rsidRPr="00D7522E">
        <w:rPr>
          <w:sz w:val="28"/>
        </w:rPr>
        <w:t xml:space="preserve">Investigate the radar image. What does the distance between </w:t>
      </w:r>
      <w:r w:rsidR="00990C13" w:rsidRPr="00D7522E">
        <w:rPr>
          <w:sz w:val="28"/>
        </w:rPr>
        <w:t>certain SSID(s)</w:t>
      </w:r>
      <w:r w:rsidRPr="00D7522E">
        <w:rPr>
          <w:sz w:val="28"/>
        </w:rPr>
        <w:t xml:space="preserve"> and the </w:t>
      </w:r>
      <w:r w:rsidR="00990C13" w:rsidRPr="00D7522E">
        <w:rPr>
          <w:sz w:val="28"/>
        </w:rPr>
        <w:t>center point</w:t>
      </w:r>
      <w:r w:rsidRPr="00D7522E">
        <w:rPr>
          <w:sz w:val="28"/>
        </w:rPr>
        <w:t xml:space="preserve"> indicate? </w:t>
      </w:r>
      <w:r w:rsidR="004E7EA2" w:rsidRPr="00D7522E">
        <w:rPr>
          <w:color w:val="FF0000"/>
          <w:sz w:val="28"/>
        </w:rPr>
        <w:t>(1 point)</w:t>
      </w:r>
    </w:p>
    <w:p w14:paraId="76F07DA8" w14:textId="16650192" w:rsidR="00D7522E" w:rsidRDefault="00D7522E" w:rsidP="00D7522E">
      <w:pPr>
        <w:pStyle w:val="ListParagraph"/>
        <w:rPr>
          <w:color w:val="FF0000"/>
          <w:sz w:val="28"/>
        </w:rPr>
      </w:pPr>
    </w:p>
    <w:p w14:paraId="3BF9FFD4" w14:textId="1035131E" w:rsidR="00D7522E" w:rsidRPr="00D7522E" w:rsidRDefault="00DA35BD" w:rsidP="00D7522E">
      <w:pPr>
        <w:pStyle w:val="ListParagraph"/>
        <w:rPr>
          <w:color w:val="FF0000"/>
          <w:sz w:val="28"/>
        </w:rPr>
      </w:pPr>
      <w:r>
        <w:rPr>
          <w:noProof/>
          <w:color w:val="FF0000"/>
          <w:sz w:val="28"/>
        </w:rPr>
        <w:lastRenderedPageBreak/>
        <w:drawing>
          <wp:anchor distT="0" distB="0" distL="114300" distR="114300" simplePos="0" relativeHeight="251660288" behindDoc="0" locked="0" layoutInCell="1" allowOverlap="1" wp14:anchorId="5FB03A9D" wp14:editId="1ADA8C64">
            <wp:simplePos x="0" y="0"/>
            <wp:positionH relativeFrom="page">
              <wp:posOffset>466725</wp:posOffset>
            </wp:positionH>
            <wp:positionV relativeFrom="paragraph">
              <wp:posOffset>0</wp:posOffset>
            </wp:positionV>
            <wp:extent cx="6848475" cy="171450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03CB15" w14:textId="78F7E6BF" w:rsidR="004E7EA2" w:rsidRPr="004E7EA2" w:rsidRDefault="007468B8" w:rsidP="009A169D">
      <w:pPr>
        <w:rPr>
          <w:color w:val="FF0000"/>
          <w:sz w:val="28"/>
        </w:rPr>
      </w:pPr>
      <w:r>
        <w:rPr>
          <w:color w:val="FF0000"/>
          <w:sz w:val="28"/>
        </w:rPr>
        <w:t xml:space="preserve">I believe the center point indicates your device </w:t>
      </w:r>
      <w:r w:rsidR="00CF4CED">
        <w:rPr>
          <w:color w:val="FF0000"/>
          <w:sz w:val="28"/>
        </w:rPr>
        <w:t>(</w:t>
      </w:r>
      <w:r>
        <w:rPr>
          <w:color w:val="FF0000"/>
          <w:sz w:val="28"/>
        </w:rPr>
        <w:t>such as this laptop</w:t>
      </w:r>
      <w:r w:rsidR="00A67A80">
        <w:rPr>
          <w:color w:val="FF0000"/>
          <w:sz w:val="28"/>
        </w:rPr>
        <w:t xml:space="preserve">) and it indicates the distances to different networks </w:t>
      </w:r>
      <w:r w:rsidR="00607E1D">
        <w:rPr>
          <w:color w:val="FF0000"/>
          <w:sz w:val="28"/>
        </w:rPr>
        <w:t xml:space="preserve">SSIDs </w:t>
      </w:r>
      <w:r w:rsidR="00B452D7">
        <w:rPr>
          <w:color w:val="FF0000"/>
          <w:sz w:val="28"/>
        </w:rPr>
        <w:t>available near your device location.</w:t>
      </w:r>
    </w:p>
    <w:p w14:paraId="0DE85F7A" w14:textId="611BB1C5" w:rsidR="004E7EA2" w:rsidRPr="004E7EA2" w:rsidRDefault="009A169D" w:rsidP="004E7EA2">
      <w:pPr>
        <w:rPr>
          <w:color w:val="FF0000"/>
          <w:sz w:val="28"/>
        </w:rPr>
      </w:pPr>
      <w:r w:rsidRPr="009A169D">
        <w:rPr>
          <w:sz w:val="28"/>
        </w:rPr>
        <w:t xml:space="preserve">c. Describe how would you locate an access point despite the limitations of the radar window? (Only a written short answer is required. It is an open question. No absolute correct answer.) </w:t>
      </w:r>
      <w:r w:rsidR="004E7EA2" w:rsidRPr="004E7EA2">
        <w:rPr>
          <w:color w:val="FF0000"/>
          <w:sz w:val="28"/>
        </w:rPr>
        <w:t>(</w:t>
      </w:r>
      <w:r w:rsidR="004E7EA2">
        <w:rPr>
          <w:color w:val="FF0000"/>
          <w:sz w:val="28"/>
        </w:rPr>
        <w:t>2</w:t>
      </w:r>
      <w:r w:rsidR="004E7EA2" w:rsidRPr="004E7EA2">
        <w:rPr>
          <w:color w:val="FF0000"/>
          <w:sz w:val="28"/>
        </w:rPr>
        <w:t xml:space="preserve"> point</w:t>
      </w:r>
      <w:r w:rsidR="004E7EA2">
        <w:rPr>
          <w:color w:val="FF0000"/>
          <w:sz w:val="28"/>
        </w:rPr>
        <w:t>s</w:t>
      </w:r>
      <w:r w:rsidR="004E7EA2" w:rsidRPr="004E7EA2">
        <w:rPr>
          <w:color w:val="FF0000"/>
          <w:sz w:val="28"/>
        </w:rPr>
        <w:t>)</w:t>
      </w:r>
    </w:p>
    <w:p w14:paraId="61D8186C" w14:textId="7DD68A75" w:rsidR="009A169D" w:rsidRPr="009A169D" w:rsidRDefault="009A169D" w:rsidP="009A169D">
      <w:pPr>
        <w:rPr>
          <w:sz w:val="28"/>
        </w:rPr>
      </w:pPr>
    </w:p>
    <w:p w14:paraId="3A2DD2D5" w14:textId="7A26F23B" w:rsidR="009A169D" w:rsidRDefault="009A169D" w:rsidP="009A169D">
      <w:pPr>
        <w:rPr>
          <w:color w:val="FF0000"/>
          <w:sz w:val="28"/>
        </w:rPr>
      </w:pPr>
      <w:r w:rsidRPr="009A169D">
        <w:rPr>
          <w:sz w:val="28"/>
        </w:rPr>
        <w:t>d</w:t>
      </w:r>
      <w:r>
        <w:rPr>
          <w:sz w:val="28"/>
        </w:rPr>
        <w:t>.</w:t>
      </w:r>
      <w:r w:rsidRPr="009A169D">
        <w:rPr>
          <w:sz w:val="28"/>
        </w:rPr>
        <w:t xml:space="preserve"> </w:t>
      </w:r>
      <w:r w:rsidR="004E7EA2">
        <w:rPr>
          <w:sz w:val="28"/>
        </w:rPr>
        <w:t>W</w:t>
      </w:r>
      <w:r>
        <w:rPr>
          <w:sz w:val="28"/>
        </w:rPr>
        <w:t xml:space="preserve">hat kind of information </w:t>
      </w:r>
      <w:r w:rsidR="004E7EA2">
        <w:rPr>
          <w:sz w:val="28"/>
        </w:rPr>
        <w:t xml:space="preserve">you can learn </w:t>
      </w:r>
      <w:r>
        <w:rPr>
          <w:sz w:val="28"/>
        </w:rPr>
        <w:t xml:space="preserve">from </w:t>
      </w:r>
      <w:r w:rsidRPr="009A169D">
        <w:rPr>
          <w:sz w:val="28"/>
        </w:rPr>
        <w:t xml:space="preserve">the </w:t>
      </w:r>
      <w:r w:rsidR="004E7EA2">
        <w:rPr>
          <w:sz w:val="28"/>
        </w:rPr>
        <w:t>c</w:t>
      </w:r>
      <w:r w:rsidRPr="009A169D">
        <w:rPr>
          <w:sz w:val="28"/>
        </w:rPr>
        <w:t xml:space="preserve">onnection </w:t>
      </w:r>
      <w:r w:rsidR="004E7EA2">
        <w:rPr>
          <w:sz w:val="28"/>
        </w:rPr>
        <w:t>t</w:t>
      </w:r>
      <w:r w:rsidRPr="009A169D">
        <w:rPr>
          <w:sz w:val="28"/>
        </w:rPr>
        <w:t>est</w:t>
      </w:r>
      <w:r w:rsidR="004E7EA2">
        <w:rPr>
          <w:sz w:val="28"/>
        </w:rPr>
        <w:t xml:space="preserve"> and the speed test</w:t>
      </w:r>
      <w:r w:rsidRPr="009A169D">
        <w:rPr>
          <w:sz w:val="28"/>
        </w:rPr>
        <w:t xml:space="preserve">? </w:t>
      </w:r>
      <w:r w:rsidR="004E7EA2" w:rsidRPr="004E7EA2">
        <w:rPr>
          <w:color w:val="FF0000"/>
          <w:sz w:val="28"/>
        </w:rPr>
        <w:t>(</w:t>
      </w:r>
      <w:r w:rsidR="004E7EA2">
        <w:rPr>
          <w:color w:val="FF0000"/>
          <w:sz w:val="28"/>
        </w:rPr>
        <w:t>2</w:t>
      </w:r>
      <w:r w:rsidR="004E7EA2" w:rsidRPr="004E7EA2">
        <w:rPr>
          <w:color w:val="FF0000"/>
          <w:sz w:val="28"/>
        </w:rPr>
        <w:t xml:space="preserve"> point)</w:t>
      </w:r>
    </w:p>
    <w:p w14:paraId="4327C156" w14:textId="66EC634C" w:rsidR="00722701" w:rsidRDefault="002400AE" w:rsidP="009A169D">
      <w:pPr>
        <w:rPr>
          <w:color w:val="FF0000"/>
          <w:sz w:val="28"/>
        </w:rPr>
      </w:pPr>
      <w:r>
        <w:rPr>
          <w:color w:val="FF0000"/>
          <w:sz w:val="28"/>
        </w:rPr>
        <w:t xml:space="preserve">The Information you obtain from a connection test is to </w:t>
      </w:r>
      <w:r w:rsidR="009368E8">
        <w:rPr>
          <w:color w:val="FF0000"/>
          <w:sz w:val="28"/>
        </w:rPr>
        <w:t>test if your internet level</w:t>
      </w:r>
      <w:r w:rsidR="006F5DC5">
        <w:rPr>
          <w:color w:val="FF0000"/>
          <w:sz w:val="28"/>
        </w:rPr>
        <w:t xml:space="preserve"> connection</w:t>
      </w:r>
      <w:bookmarkStart w:id="0" w:name="_GoBack"/>
      <w:bookmarkEnd w:id="0"/>
      <w:r>
        <w:rPr>
          <w:color w:val="FF0000"/>
          <w:sz w:val="28"/>
        </w:rPr>
        <w:t xml:space="preserve">. In contrast a speed test will </w:t>
      </w:r>
      <w:r w:rsidR="002104FC">
        <w:rPr>
          <w:color w:val="FF0000"/>
          <w:sz w:val="28"/>
        </w:rPr>
        <w:t xml:space="preserve">give you an analysis of </w:t>
      </w:r>
      <w:r w:rsidR="005A3C30">
        <w:rPr>
          <w:color w:val="FF0000"/>
          <w:sz w:val="28"/>
        </w:rPr>
        <w:t xml:space="preserve">internet access performance metrics such as </w:t>
      </w:r>
      <w:r w:rsidR="00061A56">
        <w:rPr>
          <w:color w:val="FF0000"/>
          <w:sz w:val="28"/>
        </w:rPr>
        <w:t>latency.</w:t>
      </w:r>
    </w:p>
    <w:p w14:paraId="3E5A696A" w14:textId="77777777" w:rsidR="00D903A4" w:rsidRDefault="00D903A4" w:rsidP="004E7EA2">
      <w:pPr>
        <w:rPr>
          <w:sz w:val="28"/>
        </w:rPr>
      </w:pPr>
    </w:p>
    <w:p w14:paraId="5BE60FF9" w14:textId="0D34AB30" w:rsidR="004E7EA2" w:rsidRPr="00404CFC" w:rsidRDefault="00404CFC" w:rsidP="00404CFC">
      <w:pPr>
        <w:rPr>
          <w:color w:val="FF0000"/>
          <w:sz w:val="28"/>
        </w:rPr>
      </w:pPr>
      <w:r>
        <w:rPr>
          <w:sz w:val="28"/>
        </w:rPr>
        <w:t xml:space="preserve">e. </w:t>
      </w:r>
      <w:r w:rsidR="009A169D" w:rsidRPr="00404CFC">
        <w:rPr>
          <w:sz w:val="28"/>
        </w:rPr>
        <w:t xml:space="preserve">Go to 5 places within the Barsema Hall building. At each location, 1) record the information in the networks window, 2) conduct and record the connection and speed tests, and 3) take a selfie to indicate your location </w:t>
      </w:r>
      <w:r w:rsidR="004E7EA2" w:rsidRPr="00404CFC">
        <w:rPr>
          <w:rFonts w:ascii="Segoe UI Emoji" w:hAnsi="Segoe UI Emoji" w:cs="Segoe UI Emoji"/>
          <w:sz w:val="28"/>
        </w:rPr>
        <w:t>😊</w:t>
      </w:r>
      <w:r w:rsidR="004E7EA2" w:rsidRPr="00404CFC">
        <w:rPr>
          <w:sz w:val="28"/>
        </w:rPr>
        <w:t xml:space="preserve"> (</w:t>
      </w:r>
      <w:r w:rsidR="009A169D" w:rsidRPr="00404CFC">
        <w:rPr>
          <w:sz w:val="28"/>
        </w:rPr>
        <w:t xml:space="preserve">Specify the location, then post the relevant screenshots and your selfie). </w:t>
      </w:r>
      <w:r w:rsidR="004E7EA2" w:rsidRPr="00404CFC">
        <w:rPr>
          <w:color w:val="FF0000"/>
          <w:sz w:val="28"/>
        </w:rPr>
        <w:t>(5 points)</w:t>
      </w:r>
    </w:p>
    <w:p w14:paraId="1186B911" w14:textId="0469A734" w:rsidR="006F0EF4" w:rsidRDefault="006F0EF4" w:rsidP="006F0EF4">
      <w:pPr>
        <w:pStyle w:val="ListParagraph"/>
        <w:rPr>
          <w:color w:val="FF0000"/>
          <w:sz w:val="28"/>
        </w:rPr>
      </w:pPr>
    </w:p>
    <w:p w14:paraId="64401FD9" w14:textId="0B12BD40" w:rsidR="00404CFC" w:rsidRDefault="00404CFC" w:rsidP="006F0EF4">
      <w:pPr>
        <w:pStyle w:val="ListParagraph"/>
        <w:rPr>
          <w:color w:val="FF0000"/>
          <w:sz w:val="28"/>
        </w:rPr>
      </w:pPr>
    </w:p>
    <w:p w14:paraId="68F2E590" w14:textId="495DB0AF" w:rsidR="00404CFC" w:rsidRDefault="00404CFC" w:rsidP="006F0EF4">
      <w:pPr>
        <w:pStyle w:val="ListParagraph"/>
        <w:rPr>
          <w:color w:val="FF0000"/>
          <w:sz w:val="28"/>
        </w:rPr>
      </w:pPr>
    </w:p>
    <w:p w14:paraId="2A500E94" w14:textId="5C4C17E9" w:rsidR="00404CFC" w:rsidRDefault="00404CFC" w:rsidP="006F0EF4">
      <w:pPr>
        <w:pStyle w:val="ListParagraph"/>
        <w:rPr>
          <w:color w:val="FF0000"/>
          <w:sz w:val="28"/>
        </w:rPr>
      </w:pPr>
    </w:p>
    <w:p w14:paraId="6E3E1ECF" w14:textId="6030CAE2" w:rsidR="00404CFC" w:rsidRDefault="00404CFC" w:rsidP="006F0EF4">
      <w:pPr>
        <w:pStyle w:val="ListParagraph"/>
        <w:rPr>
          <w:color w:val="FF0000"/>
          <w:sz w:val="28"/>
        </w:rPr>
      </w:pPr>
    </w:p>
    <w:p w14:paraId="680434BC" w14:textId="77777777" w:rsidR="00404CFC" w:rsidRPr="00C72A94" w:rsidRDefault="00404CFC" w:rsidP="00C72A94">
      <w:pPr>
        <w:rPr>
          <w:color w:val="FF0000"/>
          <w:sz w:val="28"/>
        </w:rPr>
      </w:pPr>
    </w:p>
    <w:p w14:paraId="3020DD53" w14:textId="721A9DA1" w:rsidR="006F0EF4" w:rsidRPr="006F0EF4" w:rsidRDefault="006F0EF4" w:rsidP="004E7EA2">
      <w:pPr>
        <w:rPr>
          <w:color w:val="000000" w:themeColor="text1"/>
          <w:sz w:val="28"/>
        </w:rPr>
      </w:pPr>
      <w:r w:rsidRPr="006F0EF4">
        <w:rPr>
          <w:color w:val="000000" w:themeColor="text1"/>
          <w:sz w:val="28"/>
        </w:rPr>
        <w:t>Barsema Hall 333</w:t>
      </w:r>
    </w:p>
    <w:p w14:paraId="38B7B152" w14:textId="304F097A" w:rsidR="00D903A4" w:rsidRDefault="003F19CB" w:rsidP="004E7EA2">
      <w:pPr>
        <w:rPr>
          <w:color w:val="FF0000"/>
          <w:sz w:val="28"/>
        </w:rPr>
      </w:pPr>
      <w:r>
        <w:rPr>
          <w:noProof/>
          <w:color w:val="FF0000"/>
          <w:sz w:val="28"/>
        </w:rPr>
        <w:drawing>
          <wp:inline distT="0" distB="0" distL="0" distR="0" wp14:anchorId="53DC5C34" wp14:editId="77100943">
            <wp:extent cx="5991225" cy="3638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57B87">
        <w:rPr>
          <w:noProof/>
          <w:color w:val="FF0000"/>
          <w:sz w:val="28"/>
        </w:rPr>
        <w:drawing>
          <wp:inline distT="0" distB="0" distL="0" distR="0" wp14:anchorId="30D44B92" wp14:editId="3EA6D78F">
            <wp:extent cx="5972175" cy="3333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9FB43E" w14:textId="79A51AB3" w:rsidR="006F0EF4" w:rsidRDefault="008B5696" w:rsidP="004E7EA2">
      <w:pPr>
        <w:rPr>
          <w:color w:val="FF0000"/>
          <w:sz w:val="28"/>
        </w:rPr>
      </w:pPr>
      <w:r>
        <w:rPr>
          <w:noProof/>
          <w:color w:val="FF0000"/>
          <w:sz w:val="28"/>
        </w:rPr>
        <w:lastRenderedPageBreak/>
        <w:drawing>
          <wp:inline distT="0" distB="0" distL="0" distR="0" wp14:anchorId="20C7BC24" wp14:editId="3432C842">
            <wp:extent cx="4629150" cy="822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EE9BE" w14:textId="56E22B30" w:rsidR="000452D3" w:rsidRPr="006F0EF4" w:rsidRDefault="006F0EF4" w:rsidP="004E7EA2">
      <w:pPr>
        <w:rPr>
          <w:color w:val="000000" w:themeColor="text1"/>
          <w:sz w:val="28"/>
        </w:rPr>
      </w:pPr>
      <w:r w:rsidRPr="006F0EF4">
        <w:rPr>
          <w:color w:val="000000" w:themeColor="text1"/>
          <w:sz w:val="28"/>
        </w:rPr>
        <w:lastRenderedPageBreak/>
        <w:t>Barsema Hall 328</w:t>
      </w:r>
    </w:p>
    <w:p w14:paraId="53F9B005" w14:textId="55F10542" w:rsidR="003F19CB" w:rsidRPr="004E7EA2" w:rsidRDefault="006C69C1" w:rsidP="004E7EA2">
      <w:pPr>
        <w:rPr>
          <w:color w:val="FF0000"/>
          <w:sz w:val="28"/>
        </w:rPr>
      </w:pPr>
      <w:r>
        <w:rPr>
          <w:noProof/>
          <w:color w:val="FF0000"/>
          <w:sz w:val="28"/>
        </w:rPr>
        <w:drawing>
          <wp:inline distT="0" distB="0" distL="0" distR="0" wp14:anchorId="4F4079CB" wp14:editId="3B2560AE">
            <wp:extent cx="5943600" cy="37917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224AA" w14:textId="4DFE30C6" w:rsidR="007B43FD" w:rsidRDefault="006C69C1" w:rsidP="009A169D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3342B4EA" wp14:editId="4BE27288">
            <wp:extent cx="5962650" cy="34747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3474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A1FD90" w14:textId="3ADD4660" w:rsidR="008B5696" w:rsidRDefault="00F35154" w:rsidP="009A169D">
      <w:pPr>
        <w:rPr>
          <w:sz w:val="28"/>
        </w:rPr>
      </w:pPr>
      <w:r>
        <w:rPr>
          <w:noProof/>
          <w:sz w:val="28"/>
        </w:rPr>
        <w:lastRenderedPageBreak/>
        <w:drawing>
          <wp:inline distT="0" distB="0" distL="0" distR="0" wp14:anchorId="73963388" wp14:editId="4D226082">
            <wp:extent cx="4629150" cy="8229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3469F" w14:textId="55F80188" w:rsidR="003F0074" w:rsidRDefault="00C74A24" w:rsidP="009A169D">
      <w:pPr>
        <w:rPr>
          <w:sz w:val="28"/>
        </w:rPr>
      </w:pPr>
      <w:r>
        <w:rPr>
          <w:sz w:val="28"/>
        </w:rPr>
        <w:lastRenderedPageBreak/>
        <w:t>Barsema Hall Atrium (By the Windows)</w:t>
      </w:r>
    </w:p>
    <w:p w14:paraId="61E63A4E" w14:textId="4306F3E0" w:rsidR="003F0074" w:rsidRDefault="00C412F7" w:rsidP="009A169D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44D3BA5C" wp14:editId="7CC6B3B6">
            <wp:extent cx="5981700" cy="36290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3DFB6" w14:textId="55E1A0F9" w:rsidR="00F1085E" w:rsidRDefault="009A2FC3" w:rsidP="009A169D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26F25B06" wp14:editId="478BE8B6">
            <wp:extent cx="5925820" cy="33350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20" cy="3335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362220" w14:textId="71B56944" w:rsidR="004B0EBD" w:rsidRDefault="00F35154" w:rsidP="009A169D">
      <w:pPr>
        <w:rPr>
          <w:sz w:val="28"/>
        </w:rPr>
      </w:pPr>
      <w:r>
        <w:rPr>
          <w:noProof/>
          <w:sz w:val="28"/>
        </w:rPr>
        <w:lastRenderedPageBreak/>
        <w:drawing>
          <wp:inline distT="0" distB="0" distL="0" distR="0" wp14:anchorId="54196AA9" wp14:editId="0139A9A8">
            <wp:extent cx="4629150" cy="8229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A4B8D" w14:textId="04D06A82" w:rsidR="009A2FC3" w:rsidRDefault="00BB28B7" w:rsidP="009A169D">
      <w:pPr>
        <w:rPr>
          <w:sz w:val="28"/>
        </w:rPr>
      </w:pPr>
      <w:r>
        <w:rPr>
          <w:sz w:val="28"/>
        </w:rPr>
        <w:lastRenderedPageBreak/>
        <w:t>Barsema Hall Men’s Bathroom (1</w:t>
      </w:r>
      <w:r w:rsidRPr="00BB28B7">
        <w:rPr>
          <w:sz w:val="28"/>
          <w:vertAlign w:val="superscript"/>
        </w:rPr>
        <w:t>st</w:t>
      </w:r>
      <w:r>
        <w:rPr>
          <w:sz w:val="28"/>
        </w:rPr>
        <w:t xml:space="preserve"> Floor)</w:t>
      </w:r>
    </w:p>
    <w:p w14:paraId="28B98BD0" w14:textId="2A273963" w:rsidR="009A2FC3" w:rsidRDefault="001554C2" w:rsidP="009A169D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300953BF" wp14:editId="11E9F4F5">
            <wp:extent cx="5981700" cy="3790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379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A2FA6" w14:textId="57945634" w:rsidR="000670D0" w:rsidRDefault="001554C2" w:rsidP="009A169D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2CB684DB" wp14:editId="4832474C">
            <wp:extent cx="5924550" cy="3333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C02249" w14:textId="4F41249D" w:rsidR="00C74A24" w:rsidRDefault="003B237E" w:rsidP="009A169D">
      <w:pPr>
        <w:rPr>
          <w:sz w:val="28"/>
        </w:rPr>
      </w:pPr>
      <w:r>
        <w:rPr>
          <w:noProof/>
          <w:sz w:val="28"/>
        </w:rPr>
        <w:lastRenderedPageBreak/>
        <w:drawing>
          <wp:inline distT="0" distB="0" distL="0" distR="0" wp14:anchorId="31E1E1E0" wp14:editId="4B8B6C48">
            <wp:extent cx="4629150" cy="8229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CD96E" w14:textId="0FD80839" w:rsidR="001554C2" w:rsidRDefault="004B0EBD" w:rsidP="009A169D">
      <w:pPr>
        <w:rPr>
          <w:sz w:val="28"/>
        </w:rPr>
      </w:pPr>
      <w:r>
        <w:rPr>
          <w:sz w:val="28"/>
        </w:rPr>
        <w:lastRenderedPageBreak/>
        <w:t>Barsema Hall (Vending Machines)</w:t>
      </w:r>
    </w:p>
    <w:p w14:paraId="10A94023" w14:textId="59AE6BAB" w:rsidR="001554C2" w:rsidRDefault="000670D0" w:rsidP="009A169D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637ADBBB" wp14:editId="7889CDF0">
            <wp:extent cx="5953125" cy="39147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3B94C" w14:textId="349179D5" w:rsidR="00F1085E" w:rsidRDefault="000670D0" w:rsidP="009A169D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03E14C19" wp14:editId="407A72C3">
            <wp:extent cx="5924550" cy="3333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C87DD" w14:textId="77777777" w:rsidR="003B237E" w:rsidRDefault="003B237E" w:rsidP="004E7EA2">
      <w:pPr>
        <w:rPr>
          <w:sz w:val="28"/>
        </w:rPr>
      </w:pPr>
      <w:r>
        <w:rPr>
          <w:noProof/>
          <w:sz w:val="28"/>
        </w:rPr>
        <w:lastRenderedPageBreak/>
        <w:drawing>
          <wp:inline distT="0" distB="0" distL="0" distR="0" wp14:anchorId="07EFFBDE" wp14:editId="44D8DCED">
            <wp:extent cx="4629150" cy="8229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D8192" w14:textId="1ACD5C59" w:rsidR="004E7EA2" w:rsidRPr="003B237E" w:rsidRDefault="004E7EA2" w:rsidP="004E7EA2">
      <w:pPr>
        <w:rPr>
          <w:sz w:val="28"/>
        </w:rPr>
      </w:pPr>
      <w:r>
        <w:rPr>
          <w:sz w:val="28"/>
        </w:rPr>
        <w:lastRenderedPageBreak/>
        <w:t>f</w:t>
      </w:r>
      <w:r w:rsidR="009A169D" w:rsidRPr="009A169D">
        <w:rPr>
          <w:sz w:val="28"/>
        </w:rPr>
        <w:t xml:space="preserve">. Write a summary describing </w:t>
      </w:r>
      <w:r>
        <w:rPr>
          <w:sz w:val="28"/>
        </w:rPr>
        <w:t xml:space="preserve">the </w:t>
      </w:r>
      <w:proofErr w:type="spellStart"/>
      <w:r>
        <w:rPr>
          <w:sz w:val="28"/>
        </w:rPr>
        <w:t>WiFi</w:t>
      </w:r>
      <w:proofErr w:type="spellEnd"/>
      <w:r>
        <w:rPr>
          <w:sz w:val="28"/>
        </w:rPr>
        <w:t xml:space="preserve"> service and quality</w:t>
      </w:r>
      <w:r w:rsidR="009A169D" w:rsidRPr="009A169D">
        <w:rPr>
          <w:sz w:val="28"/>
        </w:rPr>
        <w:t xml:space="preserve"> in the Barsema Hall building, referring to the data you have collected) </w:t>
      </w:r>
      <w:r w:rsidRPr="004E7EA2">
        <w:rPr>
          <w:color w:val="FF0000"/>
          <w:sz w:val="28"/>
        </w:rPr>
        <w:t>(1 point)</w:t>
      </w:r>
    </w:p>
    <w:p w14:paraId="54DC49F5" w14:textId="296DF87A" w:rsidR="003B7BE0" w:rsidRPr="004E7EA2" w:rsidRDefault="003B7BE0" w:rsidP="004E7EA2">
      <w:pPr>
        <w:rPr>
          <w:color w:val="FF0000"/>
          <w:sz w:val="28"/>
        </w:rPr>
      </w:pPr>
      <w:r>
        <w:rPr>
          <w:color w:val="FF0000"/>
          <w:sz w:val="28"/>
        </w:rPr>
        <w:t xml:space="preserve">The </w:t>
      </w:r>
      <w:r w:rsidR="007E0775">
        <w:rPr>
          <w:color w:val="FF0000"/>
          <w:sz w:val="28"/>
        </w:rPr>
        <w:t xml:space="preserve">wireless in </w:t>
      </w:r>
      <w:proofErr w:type="spellStart"/>
      <w:r w:rsidR="007E0775">
        <w:rPr>
          <w:color w:val="FF0000"/>
          <w:sz w:val="28"/>
        </w:rPr>
        <w:t>Barsema</w:t>
      </w:r>
      <w:proofErr w:type="spellEnd"/>
      <w:r w:rsidR="007E0775">
        <w:rPr>
          <w:color w:val="FF0000"/>
          <w:sz w:val="28"/>
        </w:rPr>
        <w:t xml:space="preserve"> </w:t>
      </w:r>
      <w:r w:rsidR="006F76A5">
        <w:rPr>
          <w:color w:val="FF0000"/>
          <w:sz w:val="28"/>
        </w:rPr>
        <w:t>Hall</w:t>
      </w:r>
      <w:r w:rsidR="007E0775">
        <w:rPr>
          <w:color w:val="FF0000"/>
          <w:sz w:val="28"/>
        </w:rPr>
        <w:t xml:space="preserve"> </w:t>
      </w:r>
      <w:r w:rsidR="007E589A">
        <w:rPr>
          <w:color w:val="FF0000"/>
          <w:sz w:val="28"/>
        </w:rPr>
        <w:t xml:space="preserve">tends to vary based on what floor you’re on. For </w:t>
      </w:r>
      <w:r w:rsidR="00151A5D">
        <w:rPr>
          <w:color w:val="FF0000"/>
          <w:sz w:val="28"/>
        </w:rPr>
        <w:t>example,</w:t>
      </w:r>
      <w:r w:rsidR="007E589A">
        <w:rPr>
          <w:color w:val="FF0000"/>
          <w:sz w:val="28"/>
        </w:rPr>
        <w:t xml:space="preserve"> on the first floor </w:t>
      </w:r>
      <w:proofErr w:type="spellStart"/>
      <w:r w:rsidR="007E589A">
        <w:rPr>
          <w:color w:val="FF0000"/>
          <w:sz w:val="28"/>
        </w:rPr>
        <w:t>WiFi</w:t>
      </w:r>
      <w:proofErr w:type="spellEnd"/>
      <w:r w:rsidR="007E589A">
        <w:rPr>
          <w:color w:val="FF0000"/>
          <w:sz w:val="28"/>
        </w:rPr>
        <w:t xml:space="preserve"> tends to be a bit slower </w:t>
      </w:r>
      <w:r w:rsidR="00AD203E">
        <w:rPr>
          <w:color w:val="FF0000"/>
          <w:sz w:val="28"/>
        </w:rPr>
        <w:t xml:space="preserve">and </w:t>
      </w:r>
      <w:r w:rsidR="00151A5D">
        <w:rPr>
          <w:color w:val="FF0000"/>
          <w:sz w:val="28"/>
        </w:rPr>
        <w:t>spottier</w:t>
      </w:r>
      <w:r w:rsidR="00AD203E">
        <w:rPr>
          <w:color w:val="FF0000"/>
          <w:sz w:val="28"/>
        </w:rPr>
        <w:t xml:space="preserve"> if you are in an interior portion of the building but over where its more open it seems to be okay. </w:t>
      </w:r>
      <w:r w:rsidR="001D78AF">
        <w:rPr>
          <w:color w:val="FF0000"/>
          <w:sz w:val="28"/>
        </w:rPr>
        <w:t xml:space="preserve">Second and Third floors </w:t>
      </w:r>
      <w:r w:rsidR="002F7158">
        <w:rPr>
          <w:color w:val="FF0000"/>
          <w:sz w:val="28"/>
        </w:rPr>
        <w:t xml:space="preserve">again it all depends on where you are and how many people as there are a lot of people connected to the </w:t>
      </w:r>
      <w:proofErr w:type="spellStart"/>
      <w:r w:rsidR="002F7158">
        <w:rPr>
          <w:color w:val="FF0000"/>
          <w:sz w:val="28"/>
        </w:rPr>
        <w:t>NIUwireless</w:t>
      </w:r>
      <w:proofErr w:type="spellEnd"/>
      <w:r w:rsidR="002F7158">
        <w:rPr>
          <w:color w:val="FF0000"/>
          <w:sz w:val="28"/>
        </w:rPr>
        <w:t xml:space="preserve"> it tends to slow it down </w:t>
      </w:r>
    </w:p>
    <w:p w14:paraId="4C381907" w14:textId="300571A8" w:rsidR="009A169D" w:rsidRPr="009A169D" w:rsidRDefault="009A169D" w:rsidP="009A169D">
      <w:pPr>
        <w:rPr>
          <w:sz w:val="28"/>
        </w:rPr>
      </w:pPr>
    </w:p>
    <w:p w14:paraId="30F357AF" w14:textId="77777777" w:rsidR="00B01A9F" w:rsidRPr="009147C7" w:rsidRDefault="00B01A9F">
      <w:pPr>
        <w:rPr>
          <w:b/>
          <w:sz w:val="28"/>
        </w:rPr>
      </w:pPr>
    </w:p>
    <w:sectPr w:rsidR="00B01A9F" w:rsidRPr="009147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EC722C"/>
    <w:multiLevelType w:val="hybridMultilevel"/>
    <w:tmpl w:val="319207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CD485D"/>
    <w:multiLevelType w:val="hybridMultilevel"/>
    <w:tmpl w:val="864ED36A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0C6438"/>
    <w:multiLevelType w:val="hybridMultilevel"/>
    <w:tmpl w:val="003663D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MTY0MjA3sTQ2NDFT0lEKTi0uzszPAykwrgUASS1ywywAAAA="/>
  </w:docVars>
  <w:rsids>
    <w:rsidRoot w:val="00320329"/>
    <w:rsid w:val="00022A3C"/>
    <w:rsid w:val="000452D3"/>
    <w:rsid w:val="00061A56"/>
    <w:rsid w:val="0006695B"/>
    <w:rsid w:val="000670D0"/>
    <w:rsid w:val="00151A5D"/>
    <w:rsid w:val="001554C2"/>
    <w:rsid w:val="001B4C8A"/>
    <w:rsid w:val="001D78AF"/>
    <w:rsid w:val="001E4473"/>
    <w:rsid w:val="002104FC"/>
    <w:rsid w:val="002400AE"/>
    <w:rsid w:val="002701C1"/>
    <w:rsid w:val="00286034"/>
    <w:rsid w:val="002F7158"/>
    <w:rsid w:val="00320329"/>
    <w:rsid w:val="003A5E16"/>
    <w:rsid w:val="003B237E"/>
    <w:rsid w:val="003B7BE0"/>
    <w:rsid w:val="003F0074"/>
    <w:rsid w:val="003F19CB"/>
    <w:rsid w:val="00404CFC"/>
    <w:rsid w:val="00414D74"/>
    <w:rsid w:val="00455822"/>
    <w:rsid w:val="004B0EBD"/>
    <w:rsid w:val="004D1265"/>
    <w:rsid w:val="004E7EA2"/>
    <w:rsid w:val="005343BE"/>
    <w:rsid w:val="00571933"/>
    <w:rsid w:val="00585643"/>
    <w:rsid w:val="005A3C30"/>
    <w:rsid w:val="00600388"/>
    <w:rsid w:val="0060636C"/>
    <w:rsid w:val="00607E1D"/>
    <w:rsid w:val="006C070A"/>
    <w:rsid w:val="006C69C1"/>
    <w:rsid w:val="006F0EF4"/>
    <w:rsid w:val="006F5DC5"/>
    <w:rsid w:val="006F76A5"/>
    <w:rsid w:val="00706030"/>
    <w:rsid w:val="00706DDD"/>
    <w:rsid w:val="00722701"/>
    <w:rsid w:val="007468B8"/>
    <w:rsid w:val="007B43FD"/>
    <w:rsid w:val="007E0775"/>
    <w:rsid w:val="007E589A"/>
    <w:rsid w:val="00835F0C"/>
    <w:rsid w:val="008B5696"/>
    <w:rsid w:val="009147C7"/>
    <w:rsid w:val="009368E8"/>
    <w:rsid w:val="00957B87"/>
    <w:rsid w:val="00990C13"/>
    <w:rsid w:val="009A169D"/>
    <w:rsid w:val="009A2FC3"/>
    <w:rsid w:val="009B5E15"/>
    <w:rsid w:val="009B676E"/>
    <w:rsid w:val="00A23E4F"/>
    <w:rsid w:val="00A67A80"/>
    <w:rsid w:val="00AB263B"/>
    <w:rsid w:val="00AD203E"/>
    <w:rsid w:val="00B01A9F"/>
    <w:rsid w:val="00B452D7"/>
    <w:rsid w:val="00BB28B7"/>
    <w:rsid w:val="00BD7155"/>
    <w:rsid w:val="00C412F7"/>
    <w:rsid w:val="00C51135"/>
    <w:rsid w:val="00C64290"/>
    <w:rsid w:val="00C72A94"/>
    <w:rsid w:val="00C74A24"/>
    <w:rsid w:val="00C9026B"/>
    <w:rsid w:val="00C929AB"/>
    <w:rsid w:val="00CE1A7F"/>
    <w:rsid w:val="00CF4CED"/>
    <w:rsid w:val="00D60C18"/>
    <w:rsid w:val="00D7522E"/>
    <w:rsid w:val="00D903A4"/>
    <w:rsid w:val="00DA35BD"/>
    <w:rsid w:val="00EB4661"/>
    <w:rsid w:val="00F1085E"/>
    <w:rsid w:val="00F35154"/>
    <w:rsid w:val="00F351ED"/>
    <w:rsid w:val="00F768C4"/>
    <w:rsid w:val="00FB2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CA5BA"/>
  <w15:chartTrackingRefBased/>
  <w15:docId w15:val="{9309FD32-DEAA-44C6-9B6A-C5512763E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6D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144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5</Pages>
  <Words>748</Words>
  <Characters>426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yuan Deng</dc:creator>
  <cp:keywords/>
  <dc:description/>
  <cp:lastModifiedBy>Mark Van Wormer</cp:lastModifiedBy>
  <cp:revision>58</cp:revision>
  <dcterms:created xsi:type="dcterms:W3CDTF">2019-04-01T18:42:00Z</dcterms:created>
  <dcterms:modified xsi:type="dcterms:W3CDTF">2019-04-05T16:15:00Z</dcterms:modified>
</cp:coreProperties>
</file>